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5D978" w14:textId="7F64AF6F" w:rsidR="005305D6" w:rsidRPr="00F053EB" w:rsidRDefault="005305D6" w:rsidP="005305D6">
      <w:pPr>
        <w:jc w:val="right"/>
        <w:rPr>
          <w:lang w:eastAsia="en-US"/>
        </w:rPr>
      </w:pPr>
      <w:r w:rsidRPr="00F053EB">
        <w:rPr>
          <w:lang w:eastAsia="en-US"/>
        </w:rPr>
        <w:t xml:space="preserve">Приложение </w:t>
      </w:r>
      <w:r w:rsidR="0086328F" w:rsidRPr="00F053EB">
        <w:rPr>
          <w:lang w:eastAsia="en-US"/>
        </w:rPr>
        <w:t>3</w:t>
      </w:r>
    </w:p>
    <w:p w14:paraId="2A34DA77" w14:textId="77777777" w:rsidR="005305D6" w:rsidRPr="00F053EB" w:rsidRDefault="005305D6" w:rsidP="005305D6">
      <w:pPr>
        <w:jc w:val="right"/>
        <w:rPr>
          <w:lang w:eastAsia="en-US"/>
        </w:rPr>
      </w:pPr>
      <w:r w:rsidRPr="00F053EB">
        <w:rPr>
          <w:lang w:eastAsia="en-US"/>
        </w:rPr>
        <w:t>к муниципальной программе</w:t>
      </w:r>
    </w:p>
    <w:p w14:paraId="28F4AD3F" w14:textId="48ADC319" w:rsidR="005305D6" w:rsidRPr="005305D6" w:rsidRDefault="005305D6" w:rsidP="005305D6">
      <w:pPr>
        <w:jc w:val="right"/>
        <w:rPr>
          <w:lang w:eastAsia="en-US"/>
        </w:rPr>
      </w:pPr>
      <w:r w:rsidRPr="00F053EB">
        <w:rPr>
          <w:lang w:eastAsia="en-US"/>
        </w:rPr>
        <w:t>«Цифровое муниципальное образование»</w:t>
      </w:r>
    </w:p>
    <w:p w14:paraId="3DED19BE" w14:textId="77777777" w:rsidR="005305D6" w:rsidRDefault="005305D6" w:rsidP="007167BC">
      <w:pPr>
        <w:jc w:val="center"/>
        <w:rPr>
          <w:b/>
          <w:bCs/>
          <w:lang w:eastAsia="en-US"/>
        </w:rPr>
      </w:pPr>
    </w:p>
    <w:p w14:paraId="3723C9D0" w14:textId="77777777" w:rsidR="00582C8D" w:rsidRPr="00582C8D" w:rsidRDefault="007B62E1" w:rsidP="00582C8D">
      <w:pPr>
        <w:jc w:val="center"/>
        <w:rPr>
          <w:b/>
          <w:bCs/>
          <w:sz w:val="28"/>
          <w:szCs w:val="28"/>
          <w:lang w:eastAsia="en-US"/>
        </w:rPr>
      </w:pPr>
      <w:r w:rsidRPr="00582C8D">
        <w:rPr>
          <w:b/>
          <w:bCs/>
          <w:sz w:val="28"/>
          <w:szCs w:val="28"/>
          <w:lang w:eastAsia="en-US"/>
        </w:rPr>
        <w:t xml:space="preserve">Методика расчета значений </w:t>
      </w:r>
      <w:r w:rsidR="00794C2E" w:rsidRPr="00582C8D">
        <w:rPr>
          <w:b/>
          <w:bCs/>
          <w:sz w:val="28"/>
          <w:szCs w:val="28"/>
          <w:lang w:eastAsia="en-US"/>
        </w:rPr>
        <w:t>планируемых результатов реализации</w:t>
      </w:r>
      <w:r w:rsidRPr="00582C8D">
        <w:rPr>
          <w:b/>
          <w:bCs/>
          <w:sz w:val="28"/>
          <w:szCs w:val="28"/>
          <w:lang w:eastAsia="en-US"/>
        </w:rPr>
        <w:t xml:space="preserve"> муниципальной </w:t>
      </w:r>
      <w:r w:rsidR="00582C8D" w:rsidRPr="00582C8D">
        <w:rPr>
          <w:b/>
          <w:bCs/>
          <w:sz w:val="28"/>
          <w:szCs w:val="28"/>
          <w:lang w:eastAsia="en-US"/>
        </w:rPr>
        <w:t xml:space="preserve">программы </w:t>
      </w:r>
    </w:p>
    <w:p w14:paraId="3E29E186" w14:textId="79EDE980" w:rsidR="00582C8D" w:rsidRPr="00582C8D" w:rsidRDefault="00582C8D" w:rsidP="00582C8D">
      <w:pPr>
        <w:jc w:val="center"/>
        <w:rPr>
          <w:b/>
          <w:sz w:val="28"/>
          <w:szCs w:val="28"/>
        </w:rPr>
      </w:pPr>
      <w:r w:rsidRPr="00582C8D">
        <w:rPr>
          <w:b/>
          <w:sz w:val="28"/>
          <w:szCs w:val="28"/>
        </w:rPr>
        <w:t>«Цифровое муниципальное образование»</w:t>
      </w:r>
    </w:p>
    <w:p w14:paraId="25739D13" w14:textId="4F5D0231" w:rsidR="00B77588" w:rsidRDefault="00B77588" w:rsidP="007167BC">
      <w:pPr>
        <w:jc w:val="center"/>
        <w:rPr>
          <w:b/>
          <w:bCs/>
          <w:lang w:eastAsia="en-US"/>
        </w:rPr>
      </w:pPr>
    </w:p>
    <w:p w14:paraId="27E191C0" w14:textId="77777777" w:rsidR="00B77588" w:rsidRDefault="00B77588" w:rsidP="007167BC">
      <w:pPr>
        <w:jc w:val="center"/>
        <w:rPr>
          <w:lang w:eastAsia="en-US"/>
        </w:rPr>
      </w:pPr>
    </w:p>
    <w:tbl>
      <w:tblPr>
        <w:tblW w:w="5049" w:type="pct"/>
        <w:tblInd w:w="-34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3968"/>
        <w:gridCol w:w="1277"/>
        <w:gridCol w:w="6586"/>
        <w:gridCol w:w="134"/>
        <w:gridCol w:w="2618"/>
        <w:gridCol w:w="95"/>
      </w:tblGrid>
      <w:tr w:rsidR="006D560F" w:rsidRPr="00582C8D" w14:paraId="125CF0F3" w14:textId="77777777" w:rsidTr="001251AC">
        <w:trPr>
          <w:gridAfter w:val="1"/>
          <w:wAfter w:w="31" w:type="pct"/>
        </w:trPr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9E43D" w14:textId="5603FECC" w:rsidR="007167BC" w:rsidRPr="00582C8D" w:rsidRDefault="007167BC" w:rsidP="00582C8D">
            <w:pPr>
              <w:jc w:val="center"/>
              <w:rPr>
                <w:b/>
                <w:sz w:val="20"/>
                <w:szCs w:val="20"/>
              </w:rPr>
            </w:pPr>
            <w:r w:rsidRPr="00582C8D">
              <w:rPr>
                <w:b/>
                <w:sz w:val="20"/>
                <w:szCs w:val="20"/>
              </w:rPr>
              <w:t>№</w:t>
            </w:r>
            <w:r w:rsidR="00582C8D">
              <w:rPr>
                <w:b/>
                <w:sz w:val="20"/>
                <w:szCs w:val="20"/>
              </w:rPr>
              <w:t xml:space="preserve"> </w:t>
            </w:r>
            <w:r w:rsidRPr="00582C8D">
              <w:rPr>
                <w:b/>
                <w:sz w:val="20"/>
                <w:szCs w:val="20"/>
              </w:rPr>
              <w:t>п/п</w:t>
            </w:r>
          </w:p>
        </w:tc>
        <w:tc>
          <w:tcPr>
            <w:tcW w:w="1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5F30A" w14:textId="77777777" w:rsidR="007167BC" w:rsidRPr="00582C8D" w:rsidRDefault="007167BC" w:rsidP="00582C8D">
            <w:pPr>
              <w:jc w:val="center"/>
              <w:rPr>
                <w:b/>
                <w:sz w:val="20"/>
                <w:szCs w:val="20"/>
              </w:rPr>
            </w:pPr>
            <w:r w:rsidRPr="00582C8D">
              <w:rPr>
                <w:b/>
                <w:sz w:val="20"/>
                <w:szCs w:val="20"/>
              </w:rPr>
              <w:t>Наименование показателя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589A" w14:textId="77777777" w:rsidR="00582C8D" w:rsidRDefault="00582C8D" w:rsidP="00582C8D">
            <w:pPr>
              <w:jc w:val="center"/>
              <w:rPr>
                <w:b/>
                <w:sz w:val="20"/>
                <w:szCs w:val="20"/>
              </w:rPr>
            </w:pPr>
          </w:p>
          <w:p w14:paraId="6F00C8BC" w14:textId="46671D06" w:rsidR="007167BC" w:rsidRDefault="007167BC" w:rsidP="00582C8D">
            <w:pPr>
              <w:jc w:val="center"/>
              <w:rPr>
                <w:b/>
                <w:sz w:val="20"/>
                <w:szCs w:val="20"/>
              </w:rPr>
            </w:pPr>
            <w:r w:rsidRPr="00582C8D">
              <w:rPr>
                <w:b/>
                <w:sz w:val="20"/>
                <w:szCs w:val="20"/>
              </w:rPr>
              <w:t>Единица измерения</w:t>
            </w:r>
          </w:p>
          <w:p w14:paraId="3E39C2A4" w14:textId="27A7E4C9" w:rsidR="00582C8D" w:rsidRPr="00582C8D" w:rsidRDefault="00582C8D" w:rsidP="00582C8D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CD8BB" w14:textId="77777777" w:rsidR="007167BC" w:rsidRPr="00582C8D" w:rsidRDefault="007167BC" w:rsidP="00582C8D">
            <w:pPr>
              <w:jc w:val="center"/>
              <w:rPr>
                <w:b/>
                <w:sz w:val="20"/>
                <w:szCs w:val="20"/>
              </w:rPr>
            </w:pPr>
            <w:r w:rsidRPr="00582C8D">
              <w:rPr>
                <w:b/>
                <w:sz w:val="20"/>
                <w:szCs w:val="20"/>
              </w:rPr>
              <w:t>Методика расчета значений показателя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711B3" w14:textId="77777777" w:rsidR="00582C8D" w:rsidRDefault="00582C8D" w:rsidP="00582C8D">
            <w:pPr>
              <w:jc w:val="center"/>
              <w:rPr>
                <w:b/>
                <w:sz w:val="20"/>
                <w:szCs w:val="20"/>
              </w:rPr>
            </w:pPr>
          </w:p>
          <w:p w14:paraId="41435EE4" w14:textId="0C21CCB6" w:rsidR="007167BC" w:rsidRPr="00582C8D" w:rsidRDefault="007167BC" w:rsidP="00582C8D">
            <w:pPr>
              <w:jc w:val="center"/>
              <w:rPr>
                <w:b/>
                <w:sz w:val="20"/>
                <w:szCs w:val="20"/>
              </w:rPr>
            </w:pPr>
            <w:r w:rsidRPr="00582C8D">
              <w:rPr>
                <w:b/>
                <w:sz w:val="20"/>
                <w:szCs w:val="20"/>
              </w:rPr>
              <w:t>Источник данных</w:t>
            </w:r>
          </w:p>
        </w:tc>
      </w:tr>
      <w:tr w:rsidR="001251AC" w:rsidRPr="00D23DB0" w14:paraId="06B0A1AC" w14:textId="77777777" w:rsidTr="001251AC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  <w:cantSplit/>
          <w:trHeight w:val="45"/>
          <w:tblHeader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465BC" w14:textId="77777777" w:rsidR="007167BC" w:rsidRPr="00D23DB0" w:rsidRDefault="007167BC" w:rsidP="0018563B">
            <w:pPr>
              <w:pStyle w:val="aff8"/>
              <w:widowControl w:val="0"/>
              <w:autoSpaceDE w:val="0"/>
              <w:autoSpaceDN w:val="0"/>
              <w:adjustRightInd w:val="0"/>
              <w:spacing w:after="0" w:line="240" w:lineRule="auto"/>
              <w:ind w:left="-391" w:right="-390"/>
              <w:jc w:val="center"/>
              <w:rPr>
                <w:sz w:val="18"/>
                <w:szCs w:val="18"/>
              </w:rPr>
            </w:pPr>
            <w:r w:rsidRPr="00D23DB0">
              <w:rPr>
                <w:sz w:val="18"/>
                <w:szCs w:val="18"/>
              </w:rPr>
              <w:t>1</w:t>
            </w:r>
          </w:p>
        </w:tc>
        <w:tc>
          <w:tcPr>
            <w:tcW w:w="1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F8D66" w14:textId="77777777" w:rsidR="007167BC" w:rsidRPr="00D23DB0" w:rsidRDefault="007167BC" w:rsidP="0018563B">
            <w:pPr>
              <w:jc w:val="center"/>
              <w:rPr>
                <w:sz w:val="18"/>
                <w:szCs w:val="18"/>
              </w:rPr>
            </w:pPr>
            <w:r w:rsidRPr="00D23DB0">
              <w:rPr>
                <w:sz w:val="18"/>
                <w:szCs w:val="18"/>
              </w:rPr>
              <w:t>2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0736D" w14:textId="77777777" w:rsidR="007167BC" w:rsidRPr="00D23DB0" w:rsidRDefault="007167BC" w:rsidP="0018563B">
            <w:pPr>
              <w:jc w:val="center"/>
              <w:rPr>
                <w:sz w:val="18"/>
                <w:szCs w:val="18"/>
              </w:rPr>
            </w:pPr>
            <w:r w:rsidRPr="00D23DB0">
              <w:rPr>
                <w:sz w:val="18"/>
                <w:szCs w:val="18"/>
              </w:rPr>
              <w:t>3</w:t>
            </w:r>
          </w:p>
        </w:tc>
        <w:tc>
          <w:tcPr>
            <w:tcW w:w="2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48C941" w14:textId="77777777" w:rsidR="007167BC" w:rsidRPr="00D23DB0" w:rsidRDefault="007167BC" w:rsidP="0018563B">
            <w:pPr>
              <w:jc w:val="center"/>
              <w:rPr>
                <w:sz w:val="18"/>
                <w:szCs w:val="18"/>
              </w:rPr>
            </w:pPr>
            <w:r w:rsidRPr="00D23DB0">
              <w:rPr>
                <w:sz w:val="18"/>
                <w:szCs w:val="18"/>
              </w:rPr>
              <w:t>4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5DA657" w14:textId="77777777" w:rsidR="007167BC" w:rsidRPr="00D23DB0" w:rsidRDefault="007167BC" w:rsidP="0018563B">
            <w:pPr>
              <w:jc w:val="center"/>
              <w:rPr>
                <w:sz w:val="18"/>
                <w:szCs w:val="18"/>
              </w:rPr>
            </w:pPr>
            <w:r w:rsidRPr="00D23DB0">
              <w:rPr>
                <w:sz w:val="18"/>
                <w:szCs w:val="18"/>
              </w:rPr>
              <w:t>5</w:t>
            </w:r>
          </w:p>
        </w:tc>
      </w:tr>
      <w:tr w:rsidR="00582C8D" w:rsidRPr="00582C8D" w14:paraId="2B59EB3B" w14:textId="77777777" w:rsidTr="00582C8D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  <w:cantSplit/>
          <w:trHeight w:val="45"/>
          <w:tblHeader/>
        </w:trPr>
        <w:tc>
          <w:tcPr>
            <w:tcW w:w="4969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009C36" w14:textId="77777777" w:rsidR="00582C8D" w:rsidRDefault="00582C8D" w:rsidP="00582C8D">
            <w:pPr>
              <w:jc w:val="center"/>
              <w:rPr>
                <w:b/>
                <w:lang w:eastAsia="en-US"/>
              </w:rPr>
            </w:pPr>
          </w:p>
          <w:p w14:paraId="59B81AF8" w14:textId="0640FB98" w:rsidR="00582C8D" w:rsidRDefault="00582C8D" w:rsidP="00582C8D">
            <w:pPr>
              <w:jc w:val="center"/>
              <w:rPr>
                <w:b/>
                <w:lang w:eastAsia="en-US"/>
              </w:rPr>
            </w:pPr>
            <w:r w:rsidRPr="00582C8D">
              <w:rPr>
                <w:b/>
                <w:lang w:eastAsia="en-US"/>
              </w:rPr>
              <w:t>Подпрограмма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1BB93604" w14:textId="0405486C" w:rsidR="00582C8D" w:rsidRPr="00582C8D" w:rsidRDefault="00582C8D" w:rsidP="00582C8D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1251AC" w:rsidRPr="00D23DB0" w14:paraId="7EC8CCB9" w14:textId="77777777" w:rsidTr="001251AC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  <w:cantSplit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AA2A1" w14:textId="77777777" w:rsidR="007167BC" w:rsidRPr="00D23DB0" w:rsidRDefault="007167BC" w:rsidP="007167BC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DD9A6" w14:textId="77777777" w:rsidR="007167BC" w:rsidRPr="00582C8D" w:rsidRDefault="007167BC" w:rsidP="0018563B">
            <w:r w:rsidRPr="00582C8D"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8302" w14:textId="77777777" w:rsidR="007167BC" w:rsidRPr="00D23DB0" w:rsidRDefault="007167BC" w:rsidP="00582C8D">
            <w:pPr>
              <w:rPr>
                <w:sz w:val="18"/>
                <w:szCs w:val="18"/>
              </w:rPr>
            </w:pPr>
            <w:r w:rsidRPr="00582C8D">
              <w:t>процент</w:t>
            </w:r>
          </w:p>
        </w:tc>
        <w:tc>
          <w:tcPr>
            <w:tcW w:w="2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F37F421" w14:textId="77777777" w:rsidR="00CE7F18" w:rsidRPr="00CE7F18" w:rsidRDefault="00CE7F18" w:rsidP="00CE7F18">
            <w:r w:rsidRPr="00CE7F18">
              <w:t xml:space="preserve">Значение показателя определяется по итогам мониторинга опросов граждан по вопросам качества предоставления услуг в МФЦ посредством системы </w:t>
            </w:r>
            <w:proofErr w:type="spellStart"/>
            <w:r w:rsidRPr="00CE7F18">
              <w:t>Добродел</w:t>
            </w:r>
            <w:proofErr w:type="spellEnd"/>
            <w:r w:rsidRPr="00CE7F18">
              <w:t>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</w:p>
          <w:p w14:paraId="009D6E7C" w14:textId="77777777" w:rsidR="00CE7F18" w:rsidRPr="00CE7F18" w:rsidRDefault="00CE7F18" w:rsidP="00CE7F18">
            <w:r w:rsidRPr="00CE7F18">
              <w:t xml:space="preserve">Значение показателя рассчитывается по формуле:  </w:t>
            </w:r>
          </w:p>
          <w:p w14:paraId="32A42C04" w14:textId="77777777" w:rsidR="00CE7F18" w:rsidRPr="00CE7F18" w:rsidRDefault="00000000" w:rsidP="00CE7F18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доб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доб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×100%</m:t>
              </m:r>
            </m:oMath>
            <w:r w:rsidR="00CE7F18" w:rsidRPr="00CE7F18">
              <w:t>, где</w:t>
            </w:r>
          </w:p>
          <w:p w14:paraId="5F396C4B" w14:textId="77777777" w:rsidR="00CE7F18" w:rsidRPr="00CE7F18" w:rsidRDefault="00CE7F18" w:rsidP="00CE7F18">
            <w:proofErr w:type="spellStart"/>
            <w:r w:rsidRPr="00CE7F18">
              <w:t>Удобр</w:t>
            </w:r>
            <w:proofErr w:type="spellEnd"/>
            <w:r w:rsidRPr="00CE7F18">
              <w:t xml:space="preserve"> – оценка гражданами качества предоставления услуг в  МФЦ, полученная посредством системы </w:t>
            </w:r>
            <w:proofErr w:type="spellStart"/>
            <w:r w:rsidRPr="00CE7F18">
              <w:t>Добродел</w:t>
            </w:r>
            <w:proofErr w:type="spellEnd"/>
            <w:r w:rsidRPr="00CE7F18">
              <w:t>;</w:t>
            </w:r>
          </w:p>
          <w:p w14:paraId="38FC7298" w14:textId="77777777" w:rsidR="00CE7F18" w:rsidRPr="00CE7F18" w:rsidRDefault="00CE7F18" w:rsidP="00CE7F18">
            <w:r w:rsidRPr="00CE7F18">
              <w:t xml:space="preserve">Н </w:t>
            </w:r>
            <w:proofErr w:type="spellStart"/>
            <w:r w:rsidRPr="00CE7F18">
              <w:t>полож</w:t>
            </w:r>
            <w:proofErr w:type="spellEnd"/>
            <w:r w:rsidRPr="00CE7F18">
              <w:t xml:space="preserve">  –количество положительных оценок («да и аналогов) по всем офисам МФЦ, полученных посредством системы </w:t>
            </w:r>
            <w:proofErr w:type="spellStart"/>
            <w:r w:rsidRPr="00CE7F18">
              <w:t>Добродел</w:t>
            </w:r>
            <w:proofErr w:type="spellEnd"/>
            <w:r w:rsidRPr="00CE7F18">
              <w:t>;</w:t>
            </w:r>
          </w:p>
          <w:p w14:paraId="5B8179D6" w14:textId="4B0D985F" w:rsidR="007167BC" w:rsidRPr="00D23DB0" w:rsidRDefault="00CE7F18" w:rsidP="00CE7F18">
            <w:pPr>
              <w:rPr>
                <w:sz w:val="18"/>
                <w:szCs w:val="18"/>
              </w:rPr>
            </w:pPr>
            <w:r w:rsidRPr="00CE7F18">
              <w:t xml:space="preserve">Н добр  – общее количество оценок по всем офисам МФЦ, полученных посредством системы </w:t>
            </w:r>
            <w:proofErr w:type="spellStart"/>
            <w:r w:rsidRPr="00CE7F18">
              <w:t>Добродел</w:t>
            </w:r>
            <w:proofErr w:type="spellEnd"/>
            <w:r>
              <w:t>.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2BE8E7" w14:textId="4F240CC4" w:rsidR="007167BC" w:rsidRPr="00CE7F18" w:rsidRDefault="00CE7F18" w:rsidP="0018563B">
            <w:r w:rsidRPr="00CE7F18">
              <w:t xml:space="preserve">Данные мониторинга оценки гражданами качества предоставления услуг в МФЦ посредством системы </w:t>
            </w:r>
            <w:proofErr w:type="spellStart"/>
            <w:r w:rsidRPr="00CE7F18">
              <w:t>Добродел</w:t>
            </w:r>
            <w:proofErr w:type="spellEnd"/>
            <w:r w:rsidRPr="00CE7F18">
              <w:t>.</w:t>
            </w:r>
          </w:p>
        </w:tc>
      </w:tr>
      <w:tr w:rsidR="00582C8D" w:rsidRPr="00582C8D" w14:paraId="2A2CBF2C" w14:textId="77777777" w:rsidTr="00582C8D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  <w:cantSplit/>
        </w:trPr>
        <w:tc>
          <w:tcPr>
            <w:tcW w:w="4969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86C67E" w14:textId="77777777" w:rsidR="00582C8D" w:rsidRPr="00582C8D" w:rsidRDefault="00582C8D" w:rsidP="00582C8D">
            <w:pPr>
              <w:jc w:val="center"/>
              <w:rPr>
                <w:b/>
                <w:lang w:eastAsia="en-US"/>
              </w:rPr>
            </w:pPr>
            <w:r w:rsidRPr="00582C8D">
              <w:rPr>
                <w:b/>
                <w:lang w:eastAsia="en-US"/>
              </w:rPr>
              <w:lastRenderedPageBreak/>
              <w:t>Подпрограмма «Развитие информационной и технологической инфраструктуры экосистемы цифровой экономики</w:t>
            </w:r>
          </w:p>
          <w:p w14:paraId="1B83CBC3" w14:textId="0DDD9AC2" w:rsidR="00582C8D" w:rsidRPr="00582C8D" w:rsidRDefault="00582C8D" w:rsidP="00582C8D">
            <w:pPr>
              <w:jc w:val="center"/>
              <w:rPr>
                <w:b/>
                <w:lang w:eastAsia="en-US"/>
              </w:rPr>
            </w:pPr>
            <w:r w:rsidRPr="00582C8D">
              <w:rPr>
                <w:b/>
                <w:lang w:eastAsia="en-US"/>
              </w:rPr>
              <w:t xml:space="preserve"> муниципального образования Московской области»</w:t>
            </w:r>
          </w:p>
        </w:tc>
      </w:tr>
      <w:tr w:rsidR="00582C8D" w14:paraId="5BCA30C2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1888A5" w14:textId="37CC4EBA" w:rsidR="00582C8D" w:rsidRDefault="006D560F" w:rsidP="00EC6AAE">
            <w:pPr>
              <w:pStyle w:val="1f5"/>
              <w:widowControl w:val="0"/>
              <w:spacing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3F16E7" w14:textId="5B38DAC5" w:rsidR="00582C8D" w:rsidRDefault="00582C8D" w:rsidP="00582C8D">
            <w:pPr>
              <w:rPr>
                <w:rFonts w:eastAsia="Calibri"/>
              </w:rPr>
            </w:pPr>
            <w:r w:rsidRPr="00582C8D"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E8A96" w14:textId="06888268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BF911B" w14:textId="77777777" w:rsidR="00582C8D" w:rsidRPr="00582C8D" w:rsidRDefault="00582C8D" w:rsidP="00251688">
            <w:pPr>
              <w:jc w:val="both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  <w:p w14:paraId="202E7068" w14:textId="77777777" w:rsidR="00582C8D" w:rsidRPr="00582C8D" w:rsidRDefault="00582C8D" w:rsidP="00251688">
            <w:pPr>
              <w:jc w:val="both"/>
            </w:pPr>
            <w:r w:rsidRPr="00582C8D">
              <w:t xml:space="preserve">где: </w:t>
            </w:r>
          </w:p>
          <w:p w14:paraId="309B1714" w14:textId="77777777" w:rsidR="00582C8D" w:rsidRPr="00582C8D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доля рабочих мест, обеспеченных необходимым компьютерным оборудованием и услугами связи в соответствии с требованиями нормативных правовых актов Московской области;</w:t>
            </w:r>
          </w:p>
          <w:p w14:paraId="48D1372D" w14:textId="77777777" w:rsidR="00582C8D" w:rsidRPr="00582C8D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582C8D" w:rsidRPr="00582C8D">
              <w:t xml:space="preserve"> – количество 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;</w:t>
            </w:r>
          </w:p>
          <w:p w14:paraId="1D3E9C2E" w14:textId="77777777" w:rsidR="00582C8D" w:rsidRPr="00582C8D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582C8D" w:rsidRPr="00582C8D">
              <w:t xml:space="preserve"> – общее количество работников ОМСУ муниципального образования Московской области, МФЦ муниципального образования Московской области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05FA5A98" w14:textId="77777777" w:rsidR="00582C8D" w:rsidRPr="00582C8D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582C8D" w:rsidRPr="00582C8D">
              <w:t xml:space="preserve"> – 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 электронной форме;</w:t>
            </w:r>
          </w:p>
          <w:p w14:paraId="61F78132" w14:textId="70723070" w:rsidR="00582C8D" w:rsidRPr="00582C8D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582C8D" w:rsidRPr="00582C8D">
              <w:t xml:space="preserve"> – 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439CC" w14:textId="4707BD2A" w:rsidR="00582C8D" w:rsidRDefault="00582C8D" w:rsidP="00582C8D">
            <w:pPr>
              <w:rPr>
                <w:rFonts w:eastAsia="Calibri"/>
              </w:rPr>
            </w:pPr>
            <w:r>
              <w:rPr>
                <w:rFonts w:eastAsia="MS Mincho"/>
                <w:color w:val="000000"/>
              </w:rPr>
              <w:t xml:space="preserve">Данные муниципальных </w:t>
            </w:r>
            <w:r w:rsidRPr="00582C8D">
              <w:t>образований</w:t>
            </w:r>
            <w:r>
              <w:rPr>
                <w:rFonts w:eastAsia="MS Mincho"/>
                <w:color w:val="000000"/>
              </w:rPr>
              <w:t xml:space="preserve"> Московской области</w:t>
            </w:r>
          </w:p>
        </w:tc>
      </w:tr>
      <w:tr w:rsidR="00582C8D" w14:paraId="62E5C60B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BD60CF" w14:textId="154A8BC0" w:rsidR="00582C8D" w:rsidRDefault="006D560F" w:rsidP="006D560F">
            <w:pPr>
              <w:pStyle w:val="1f5"/>
              <w:widowControl w:val="0"/>
              <w:spacing w:after="0"/>
              <w:ind w:right="-108"/>
              <w:jc w:val="center"/>
            </w:pPr>
            <w:r>
              <w:t>3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37D956" w14:textId="48307A78" w:rsidR="00582C8D" w:rsidRPr="00582C8D" w:rsidRDefault="00582C8D" w:rsidP="00582C8D">
            <w:r w:rsidRPr="00582C8D">
              <w:t xml:space="preserve">Стоимостная доля закупаемого и (или) арендуемого ОМСУ муниципального образования </w:t>
            </w:r>
            <w:r w:rsidRPr="00582C8D">
              <w:lastRenderedPageBreak/>
              <w:t>Московской области отечественного программного обеспечения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9A710" w14:textId="05D18D5B" w:rsidR="00582C8D" w:rsidRPr="00582C8D" w:rsidRDefault="00582C8D" w:rsidP="00582C8D">
            <w:r w:rsidRPr="00582C8D">
              <w:lastRenderedPageBreak/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95F243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747BC75C" w14:textId="77777777" w:rsidR="00582C8D" w:rsidRDefault="00582C8D" w:rsidP="00582C8D">
            <w:r>
              <w:t>где:</w:t>
            </w:r>
          </w:p>
          <w:p w14:paraId="4B9BF827" w14:textId="77777777" w:rsidR="00582C8D" w:rsidRDefault="00582C8D" w:rsidP="00582C8D">
            <w:r>
              <w:lastRenderedPageBreak/>
              <w:t xml:space="preserve">n - </w:t>
            </w:r>
            <w:r w:rsidRPr="00582C8D">
              <w:t>стоимостная доля закупаемого и (или) арендуемого ОМСУ муниципального образования Московской области отечественного программного обеспечения</w:t>
            </w:r>
            <w:r>
              <w:t>;</w:t>
            </w:r>
          </w:p>
          <w:p w14:paraId="398BC104" w14:textId="77777777" w:rsidR="00582C8D" w:rsidRDefault="00582C8D" w:rsidP="00582C8D">
            <w:r>
              <w:t>R – стоимость закупаемого и</w:t>
            </w:r>
            <w:r w:rsidRPr="00582C8D">
              <w:t xml:space="preserve"> (или)</w:t>
            </w:r>
            <w: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242C699" w14:textId="41788FEB" w:rsidR="00582C8D" w:rsidRPr="00582C8D" w:rsidRDefault="00582C8D" w:rsidP="00582C8D">
            <w:r>
              <w:t>K – общая стоимость закупаемого и</w:t>
            </w:r>
            <w:r w:rsidRPr="00582C8D">
              <w:t xml:space="preserve"> (или)</w:t>
            </w:r>
            <w:r>
              <w:t xml:space="preserve">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9B305" w14:textId="379A254F" w:rsidR="00582C8D" w:rsidRPr="00582C8D" w:rsidRDefault="00582C8D" w:rsidP="00582C8D">
            <w:r w:rsidRPr="00582C8D">
              <w:lastRenderedPageBreak/>
              <w:t xml:space="preserve">Данные муниципальных </w:t>
            </w:r>
            <w:r w:rsidRPr="00582C8D">
              <w:lastRenderedPageBreak/>
              <w:t>образований Московской области</w:t>
            </w:r>
          </w:p>
        </w:tc>
      </w:tr>
      <w:tr w:rsidR="00582C8D" w14:paraId="492825CF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6E803" w14:textId="77777777" w:rsidR="00582C8D" w:rsidRDefault="006D560F" w:rsidP="006D560F">
            <w:pPr>
              <w:pStyle w:val="1f5"/>
              <w:widowControl w:val="0"/>
              <w:spacing w:after="0"/>
              <w:ind w:right="-108"/>
              <w:jc w:val="both"/>
            </w:pPr>
            <w:r>
              <w:lastRenderedPageBreak/>
              <w:t>4.</w:t>
            </w:r>
          </w:p>
          <w:p w14:paraId="23EB7E2C" w14:textId="08133D64" w:rsidR="006D560F" w:rsidRDefault="006D560F" w:rsidP="006D560F">
            <w:pPr>
              <w:pStyle w:val="1f5"/>
              <w:widowControl w:val="0"/>
              <w:spacing w:after="0"/>
              <w:ind w:left="283" w:right="-108"/>
              <w:jc w:val="both"/>
            </w:pP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2039" w14:textId="2B8C1416" w:rsidR="00582C8D" w:rsidRDefault="00582C8D" w:rsidP="00582C8D">
            <w:pPr>
              <w:rPr>
                <w:color w:val="000000"/>
              </w:rPr>
            </w:pPr>
            <w:r w:rsidRPr="00582C8D"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4F40F" w14:textId="59654ECC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DF4E9B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100</m:t>
                    </m:r>
                    <m:r>
                      <m:rPr>
                        <m:lit/>
                        <m:nor/>
                      </m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  <w:p w14:paraId="26D752EC" w14:textId="77777777" w:rsidR="00582C8D" w:rsidRPr="00582C8D" w:rsidRDefault="00582C8D" w:rsidP="00582C8D">
            <w:r w:rsidRPr="00582C8D">
              <w:t xml:space="preserve">где: </w:t>
            </w:r>
          </w:p>
          <w:p w14:paraId="2D94ED92" w14:textId="77777777" w:rsidR="00582C8D" w:rsidRPr="00582C8D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;</w:t>
            </w:r>
          </w:p>
          <w:p w14:paraId="456AB89B" w14:textId="77777777" w:rsidR="00582C8D" w:rsidRPr="00582C8D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582C8D" w:rsidRPr="00582C8D">
              <w:t xml:space="preserve"> – </w:t>
            </w:r>
            <w:r w:rsidR="00582C8D">
              <w:t xml:space="preserve">количество информационных систем, используемых </w:t>
            </w:r>
            <w:r w:rsidR="00582C8D" w:rsidRPr="00582C8D">
              <w:t>ОМСУ муниципального образования Московской области</w:t>
            </w:r>
            <w:r w:rsidR="00582C8D">
              <w:t>, обеспеченных средствами защиты информации соответствии с классом защиты обрабатываемой информации</w:t>
            </w:r>
            <w:r w:rsidR="00582C8D" w:rsidRPr="00582C8D">
              <w:t>;</w:t>
            </w:r>
          </w:p>
          <w:p w14:paraId="2A38DF7D" w14:textId="77777777" w:rsidR="00582C8D" w:rsidRPr="00582C8D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582C8D" w:rsidRPr="00582C8D">
              <w:t xml:space="preserve"> – </w:t>
            </w:r>
            <w:r w:rsidR="00582C8D">
              <w:t xml:space="preserve">общее количество информационных систем, используемых </w:t>
            </w:r>
            <w:r w:rsidR="00582C8D" w:rsidRPr="00582C8D">
              <w:t>ОМСУ муниципального образования Московской области</w:t>
            </w:r>
            <w:r w:rsidR="00582C8D"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582C8D" w:rsidRPr="00582C8D">
              <w:t>;</w:t>
            </w:r>
          </w:p>
          <w:p w14:paraId="62E27555" w14:textId="77777777" w:rsidR="00582C8D" w:rsidRPr="00582C8D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582C8D" w:rsidRPr="00582C8D">
              <w:t xml:space="preserve"> – количество 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0F7E7B33" w14:textId="24BC1D31" w:rsidR="00582C8D" w:rsidRPr="00582C8D" w:rsidRDefault="00000000" w:rsidP="00582C8D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 w:rsidR="00582C8D" w:rsidRPr="00582C8D">
              <w:t xml:space="preserve"> – общее количество компьютерного оборудования, используемого на рабочих местах работников ОМСУ муниципального образования Московской област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17F1" w14:textId="4762365C" w:rsidR="00582C8D" w:rsidRPr="00582C8D" w:rsidRDefault="00582C8D" w:rsidP="00582C8D">
            <w:r w:rsidRPr="00582C8D">
              <w:lastRenderedPageBreak/>
              <w:t>Данные муниципальных образований Московской области</w:t>
            </w:r>
          </w:p>
        </w:tc>
      </w:tr>
      <w:tr w:rsidR="00582C8D" w14:paraId="70013CB9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3F44F4" w14:textId="209E00CA" w:rsidR="00582C8D" w:rsidRDefault="006D560F" w:rsidP="006D560F">
            <w:pPr>
              <w:pStyle w:val="1f5"/>
              <w:widowControl w:val="0"/>
              <w:spacing w:after="0"/>
              <w:ind w:right="-108"/>
              <w:jc w:val="both"/>
            </w:pPr>
            <w:r>
              <w:t xml:space="preserve"> 5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50B73" w14:textId="424C1DDA" w:rsidR="00582C8D" w:rsidRPr="00582C8D" w:rsidRDefault="00582C8D" w:rsidP="00582C8D">
            <w:r w:rsidRPr="00582C8D">
              <w:t>Доля работников ОМСУ муниципального образования Московской области, обеспеченных средствами электронной подписи в соответствии с установленными требованиям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50735" w14:textId="20F9A47E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43620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292D4C02" w14:textId="77777777" w:rsidR="00582C8D" w:rsidRPr="00582C8D" w:rsidRDefault="00582C8D" w:rsidP="00582C8D">
            <w:r w:rsidRPr="00582C8D">
              <w:t>где:</w:t>
            </w:r>
          </w:p>
          <w:p w14:paraId="49C9AF29" w14:textId="77777777" w:rsidR="00582C8D" w:rsidRPr="00582C8D" w:rsidRDefault="00582C8D" w:rsidP="00251688">
            <w:pPr>
              <w:jc w:val="both"/>
            </w:pPr>
            <w:r w:rsidRPr="00582C8D"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595187D8" w14:textId="77777777" w:rsidR="00582C8D" w:rsidRPr="00582C8D" w:rsidRDefault="00582C8D" w:rsidP="00251688">
            <w:pPr>
              <w:jc w:val="both"/>
            </w:pPr>
            <w:r w:rsidRPr="00582C8D">
              <w:t xml:space="preserve">R – количество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 </w:t>
            </w:r>
          </w:p>
          <w:p w14:paraId="26D1B722" w14:textId="27D53C0B" w:rsidR="00582C8D" w:rsidRPr="00582C8D" w:rsidRDefault="00582C8D" w:rsidP="00251688">
            <w:pPr>
              <w:jc w:val="both"/>
            </w:pPr>
            <w:r w:rsidRPr="00582C8D">
              <w:t>K – общая потребность работников ОМСУ муниципального образования Московской области в средствах электронной подпис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B5DFB" w14:textId="093A9983" w:rsidR="00582C8D" w:rsidRPr="00582C8D" w:rsidRDefault="00582C8D" w:rsidP="00582C8D">
            <w:r w:rsidRPr="00582C8D">
              <w:t>Данные муниципальных образований Московской области</w:t>
            </w:r>
          </w:p>
        </w:tc>
      </w:tr>
      <w:tr w:rsidR="00582C8D" w14:paraId="1A3EF170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AF26F0" w14:textId="77777777" w:rsidR="00582C8D" w:rsidRDefault="006D560F" w:rsidP="006D560F">
            <w:pPr>
              <w:pStyle w:val="1f5"/>
              <w:widowControl w:val="0"/>
              <w:spacing w:after="0"/>
              <w:ind w:right="-108"/>
            </w:pPr>
            <w:r>
              <w:t>6.</w:t>
            </w:r>
          </w:p>
          <w:p w14:paraId="7A837D8A" w14:textId="0D75A7B3" w:rsidR="006D560F" w:rsidRDefault="006D560F" w:rsidP="006D560F">
            <w:pPr>
              <w:pStyle w:val="1f5"/>
              <w:widowControl w:val="0"/>
              <w:spacing w:after="0"/>
              <w:ind w:right="-108"/>
            </w:pP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740C8C" w14:textId="3B2BEF38" w:rsidR="00582C8D" w:rsidRDefault="00582C8D" w:rsidP="00582C8D">
            <w:pPr>
              <w:rPr>
                <w:color w:val="000000"/>
              </w:rPr>
            </w:pPr>
            <w:r w:rsidRPr="00582C8D">
              <w:t>Доля</w:t>
            </w:r>
            <w:r>
              <w:rPr>
                <w:rFonts w:eastAsia="Calibri"/>
              </w:rPr>
              <w:t xml:space="preserve">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2229C" w14:textId="4BC38E58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93A023" w14:textId="77777777" w:rsidR="00582C8D" w:rsidRPr="00582C8D" w:rsidRDefault="00582C8D" w:rsidP="00251688">
            <w:pPr>
              <w:jc w:val="both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377329A5" w14:textId="77777777" w:rsidR="00582C8D" w:rsidRPr="00582C8D" w:rsidRDefault="00582C8D" w:rsidP="00251688">
            <w:pPr>
              <w:jc w:val="both"/>
            </w:pPr>
            <w:r w:rsidRPr="00582C8D">
              <w:t xml:space="preserve">где: </w:t>
            </w:r>
          </w:p>
          <w:p w14:paraId="58116AFE" w14:textId="77777777" w:rsidR="00582C8D" w:rsidRPr="00582C8D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  <w:r>
              <w:t>;</w:t>
            </w:r>
          </w:p>
          <w:p w14:paraId="2F427A20" w14:textId="77777777" w:rsidR="00582C8D" w:rsidRPr="00582C8D" w:rsidRDefault="00582C8D" w:rsidP="00251688">
            <w:pPr>
              <w:jc w:val="both"/>
            </w:pPr>
            <w:r w:rsidRPr="00582C8D">
              <w:t>R – количество исходящих документов в электронном виде, заверенных ЭП, органов местного самоуправления и подведомственных им учреждений;</w:t>
            </w:r>
          </w:p>
          <w:p w14:paraId="2453EE06" w14:textId="77777777" w:rsidR="00582C8D" w:rsidRDefault="00582C8D" w:rsidP="00251688">
            <w:pPr>
              <w:jc w:val="both"/>
            </w:pPr>
            <w:r w:rsidRPr="00582C8D">
              <w:t>К – общее количество исходящих документов органов местного самоуправления и подведомственных им учреждений</w:t>
            </w:r>
            <w:r>
              <w:t>.</w:t>
            </w:r>
          </w:p>
          <w:p w14:paraId="42DF3233" w14:textId="77777777" w:rsidR="00582C8D" w:rsidRDefault="00582C8D" w:rsidP="00251688">
            <w:pPr>
              <w:jc w:val="both"/>
            </w:pPr>
            <w:r>
              <w:t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Входящие документы не учитываются при расчете показателя во избежание двойного счета.</w:t>
            </w:r>
          </w:p>
          <w:p w14:paraId="07959616" w14:textId="77777777" w:rsidR="00582C8D" w:rsidRDefault="00582C8D" w:rsidP="00251688">
            <w:pPr>
              <w:jc w:val="both"/>
            </w:pPr>
            <w:r>
              <w:t xml:space="preserve">В расчете показателя учитываются документы, отвечающие двум критериям: </w:t>
            </w:r>
          </w:p>
          <w:p w14:paraId="10AB8F61" w14:textId="77777777" w:rsidR="00582C8D" w:rsidRDefault="00582C8D" w:rsidP="00251688">
            <w:pPr>
              <w:jc w:val="both"/>
            </w:pPr>
            <w:r>
              <w:lastRenderedPageBreak/>
              <w:t>- документ получил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;</w:t>
            </w:r>
          </w:p>
          <w:p w14:paraId="20A8375C" w14:textId="77777777" w:rsidR="00582C8D" w:rsidRDefault="00582C8D" w:rsidP="00251688">
            <w:pPr>
              <w:jc w:val="both"/>
            </w:pPr>
            <w:r>
              <w:t>- вид документа относится к перечню видов документов, передаваемых в электронном виде, установленному Распоряжением Правительства РФ от 02.04.2015 N 583-р.</w:t>
            </w:r>
          </w:p>
          <w:p w14:paraId="706083F5" w14:textId="77777777" w:rsidR="00582C8D" w:rsidRPr="00582C8D" w:rsidRDefault="00582C8D" w:rsidP="00251688">
            <w:pPr>
              <w:jc w:val="both"/>
            </w:pPr>
            <w:r w:rsidRPr="00582C8D">
              <w:t>Не учитываются при расчете показателя (ни в числителе, ни в знаменателе):</w:t>
            </w:r>
          </w:p>
          <w:p w14:paraId="41B34F68" w14:textId="77777777" w:rsidR="00582C8D" w:rsidRPr="00582C8D" w:rsidRDefault="00582C8D" w:rsidP="00251688">
            <w:pPr>
              <w:jc w:val="both"/>
            </w:pPr>
            <w:r w:rsidRPr="00582C8D">
              <w:t>- запросы в рамках системы межведомственного электронного взаимодействия (СМЭВ), т.е. электронные сообщения в рамках предоставления государственных и муниципальных услуг;</w:t>
            </w:r>
          </w:p>
          <w:p w14:paraId="16FA16EF" w14:textId="77777777" w:rsidR="00582C8D" w:rsidRPr="00582C8D" w:rsidRDefault="00582C8D" w:rsidP="00251688">
            <w:pPr>
              <w:jc w:val="both"/>
            </w:pPr>
            <w:r w:rsidRPr="00582C8D">
              <w:t>- документы, формируемые в Государственной интегрированной информационной системе (ГИИС) управления общественными финансами "Электронный бюджет";</w:t>
            </w:r>
          </w:p>
          <w:p w14:paraId="7E1FFCB6" w14:textId="134E939D" w:rsidR="00582C8D" w:rsidRDefault="00582C8D" w:rsidP="00251688">
            <w:pPr>
              <w:jc w:val="both"/>
            </w:pPr>
            <w:r w:rsidRPr="00582C8D">
              <w:t>- документы, на которые не распространяются указанные выше Правила делопроизводства, в том числе документы, содержащие сведения, составляющие государственную тайну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ECB6D" w14:textId="2EA84113" w:rsidR="00582C8D" w:rsidRPr="00582C8D" w:rsidRDefault="00582C8D" w:rsidP="00582C8D">
            <w:r w:rsidRPr="00582C8D">
              <w:lastRenderedPageBreak/>
              <w:t>Данные муниципальных образований Московской области</w:t>
            </w:r>
          </w:p>
        </w:tc>
      </w:tr>
      <w:tr w:rsidR="00582C8D" w14:paraId="7EA4180D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10B2F" w14:textId="4D1E91D6" w:rsidR="00582C8D" w:rsidRDefault="006D560F" w:rsidP="006D560F">
            <w:pPr>
              <w:pStyle w:val="1f5"/>
              <w:widowControl w:val="0"/>
              <w:spacing w:after="0"/>
              <w:ind w:right="-108"/>
              <w:jc w:val="both"/>
            </w:pPr>
            <w:r>
              <w:t>7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5781AD" w14:textId="77777777" w:rsidR="00582C8D" w:rsidRDefault="00582C8D" w:rsidP="00582C8D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Доля муниципальных (государственных) услуг, </w:t>
            </w:r>
            <w:r w:rsidRPr="00582C8D">
              <w:t>предоставленных</w:t>
            </w:r>
            <w:r>
              <w:rPr>
                <w:rFonts w:eastAsia="Calibri"/>
              </w:rPr>
              <w:t xml:space="preserve">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37D6FE70" w14:textId="1D1C00CD" w:rsidR="00582C8D" w:rsidRDefault="00582C8D" w:rsidP="00EC6AAE">
            <w:pPr>
              <w:pStyle w:val="1f5"/>
              <w:widowControl w:val="0"/>
              <w:spacing w:after="0"/>
              <w:jc w:val="both"/>
              <w:rPr>
                <w:color w:val="000000"/>
              </w:rPr>
            </w:pP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BEBF9" w14:textId="603BA9F5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90DF8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03D98DE2" w14:textId="77777777" w:rsidR="00582C8D" w:rsidRPr="00582C8D" w:rsidRDefault="00582C8D" w:rsidP="00582C8D">
            <w:r w:rsidRPr="00582C8D">
              <w:t>где:</w:t>
            </w:r>
          </w:p>
          <w:p w14:paraId="4C24BFB6" w14:textId="77777777" w:rsidR="00582C8D" w:rsidRPr="00582C8D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8DB9431" w14:textId="77777777" w:rsidR="00582C8D" w:rsidRPr="00582C8D" w:rsidRDefault="00582C8D" w:rsidP="00251688">
            <w:pPr>
              <w:jc w:val="both"/>
            </w:pPr>
            <w:r w:rsidRPr="00582C8D">
              <w:t>R – 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14:paraId="5AD0E4EE" w14:textId="77777777" w:rsidR="00582C8D" w:rsidRPr="00582C8D" w:rsidRDefault="00582C8D" w:rsidP="00251688">
            <w:pPr>
              <w:jc w:val="both"/>
            </w:pPr>
            <w:r w:rsidRPr="00582C8D">
              <w:t>K – общее количество муниципальных (государственных) услуг, оказанных ОМСУ в отчетном периоде.</w:t>
            </w:r>
          </w:p>
          <w:p w14:paraId="5884ED35" w14:textId="1AEB6318" w:rsidR="00582C8D" w:rsidRPr="00582C8D" w:rsidRDefault="00582C8D" w:rsidP="00251688">
            <w:pPr>
              <w:jc w:val="both"/>
            </w:pPr>
            <w:r w:rsidRPr="00582C8D">
              <w:t xml:space="preserve">2% – возможно допустимая доля муниципальных услуг, по которым нарушены регламентные сроки оказания услуг, возникшая по техническим причинам, по причинам </w:t>
            </w:r>
            <w:r w:rsidRPr="00582C8D">
              <w:lastRenderedPageBreak/>
              <w:t>апробирования, а также просрочкам, связанным с федеральными ведомствам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CE7C3" w14:textId="22DC4A97" w:rsidR="00582C8D" w:rsidRPr="00582C8D" w:rsidRDefault="00582C8D" w:rsidP="00582C8D">
            <w:r w:rsidRPr="00582C8D">
              <w:lastRenderedPageBreak/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</w:tr>
      <w:tr w:rsidR="00582C8D" w14:paraId="56E09BC4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3BA06F" w14:textId="72FBB6F2" w:rsidR="00582C8D" w:rsidRDefault="006D560F" w:rsidP="006D560F">
            <w:pPr>
              <w:pStyle w:val="1f5"/>
              <w:widowControl w:val="0"/>
              <w:spacing w:after="0"/>
              <w:ind w:right="-108"/>
              <w:jc w:val="both"/>
            </w:pPr>
            <w:r>
              <w:t>8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32B136" w14:textId="78263A4D" w:rsidR="00582C8D" w:rsidRDefault="00582C8D" w:rsidP="00582C8D">
            <w:pPr>
              <w:rPr>
                <w:rFonts w:eastAsia="Calibri"/>
              </w:rPr>
            </w:pPr>
            <w:r w:rsidRPr="0076257B">
              <w:rPr>
                <w:sz w:val="21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5279A" w14:textId="68F0E2E4" w:rsid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8BD69" w14:textId="77777777" w:rsidR="00582C8D" w:rsidRPr="0076257B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1A2741FC" w14:textId="77777777" w:rsidR="00582C8D" w:rsidRPr="0076257B" w:rsidRDefault="00582C8D" w:rsidP="00582C8D">
            <w:r w:rsidRPr="00582C8D">
              <w:t xml:space="preserve">где: </w:t>
            </w:r>
          </w:p>
          <w:p w14:paraId="6F1B160B" w14:textId="77777777" w:rsidR="00582C8D" w:rsidRPr="0076257B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;</w:t>
            </w:r>
          </w:p>
          <w:p w14:paraId="7D29985B" w14:textId="77777777" w:rsidR="00582C8D" w:rsidRPr="0076257B" w:rsidRDefault="00582C8D" w:rsidP="00251688">
            <w:pPr>
              <w:jc w:val="both"/>
            </w:pPr>
            <w:r w:rsidRPr="00582C8D">
              <w:t>R – количество обращений за получением муниципальных (государственных) услуг в 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14:paraId="6D8619EE" w14:textId="3FC6DEB5" w:rsidR="00582C8D" w:rsidRPr="00582C8D" w:rsidRDefault="00582C8D" w:rsidP="00251688">
            <w:pPr>
              <w:jc w:val="both"/>
            </w:pPr>
            <w:r w:rsidRPr="00582C8D">
              <w:t>К – общее количество обращений за получением муниципальных (государственных) услуг, по которым предусмотрена подача заявлений на услугу через РПГУ, рассмотренных ОМСУ в отчетном периоде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DA570" w14:textId="6F7E1251" w:rsidR="00582C8D" w:rsidRDefault="00582C8D" w:rsidP="00582C8D">
            <w:r w:rsidRPr="00582C8D"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</w:tr>
      <w:tr w:rsidR="00582C8D" w14:paraId="30F86075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C4A57E" w14:textId="63E4284A" w:rsidR="00582C8D" w:rsidRPr="0076257B" w:rsidRDefault="006D560F" w:rsidP="006D560F">
            <w:pPr>
              <w:pStyle w:val="1f5"/>
              <w:widowControl w:val="0"/>
              <w:spacing w:after="0"/>
              <w:ind w:right="-108"/>
            </w:pPr>
            <w:r>
              <w:t>9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0D8CD7" w14:textId="39F848A6" w:rsidR="00582C8D" w:rsidRPr="0076257B" w:rsidRDefault="00582C8D" w:rsidP="00582C8D">
            <w:r>
              <w:t>Повторные обращения – Доля обращений, поступивших на</w:t>
            </w:r>
            <w:r>
              <w:rPr>
                <w:lang w:val="en-US"/>
              </w:rPr>
              <w:t> </w:t>
            </w:r>
            <w:r>
              <w:t>портал «</w:t>
            </w:r>
            <w:proofErr w:type="spellStart"/>
            <w:r>
              <w:t>Добродел</w:t>
            </w:r>
            <w:proofErr w:type="spellEnd"/>
            <w:r>
              <w:t>», по</w:t>
            </w:r>
            <w:r>
              <w:rPr>
                <w:lang w:val="en-US"/>
              </w:rPr>
              <w:t> </w:t>
            </w:r>
            <w:r>
              <w:t>которым поступили повторные обращения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10B8B" w14:textId="1A9B15B1" w:rsidR="00582C8D" w:rsidRPr="0076257B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8008D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7FCA12F6" w14:textId="77777777" w:rsidR="00582C8D" w:rsidRPr="00582C8D" w:rsidRDefault="00582C8D" w:rsidP="00582C8D">
            <w:r w:rsidRPr="00582C8D">
              <w:t xml:space="preserve">где: </w:t>
            </w:r>
          </w:p>
          <w:p w14:paraId="06465D3C" w14:textId="77777777" w:rsidR="00582C8D" w:rsidRPr="00582C8D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</w:t>
            </w:r>
            <w: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582C8D">
              <w:t> </w:t>
            </w:r>
            <w:r>
              <w:t>заявителей</w:t>
            </w:r>
            <w:r w:rsidRPr="00582C8D">
              <w:t>;</w:t>
            </w:r>
          </w:p>
          <w:p w14:paraId="54736FA2" w14:textId="77777777" w:rsidR="00582C8D" w:rsidRPr="00582C8D" w:rsidRDefault="00582C8D" w:rsidP="00251688">
            <w:pPr>
              <w:jc w:val="both"/>
            </w:pPr>
            <w:r w:rsidRPr="00582C8D">
              <w:t xml:space="preserve">R – количество </w:t>
            </w:r>
            <w:r>
              <w:t>сообщений</w:t>
            </w:r>
            <w:r w:rsidRPr="00582C8D">
              <w:t>, 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);</w:t>
            </w:r>
          </w:p>
          <w:p w14:paraId="221E4FBE" w14:textId="00C09391" w:rsidR="00582C8D" w:rsidRPr="0076257B" w:rsidRDefault="00582C8D" w:rsidP="00251688">
            <w:pPr>
              <w:jc w:val="both"/>
            </w:pPr>
            <w:r w:rsidRPr="00582C8D"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582C8D">
              <w:t>Добродел</w:t>
            </w:r>
            <w:proofErr w:type="spellEnd"/>
            <w:r w:rsidRPr="00582C8D">
              <w:t xml:space="preserve">» в ЕЦУР или в МСЭД (из организации </w:t>
            </w:r>
            <w:proofErr w:type="spellStart"/>
            <w:r w:rsidRPr="00582C8D">
              <w:t>ЕКЖиП</w:t>
            </w:r>
            <w:proofErr w:type="spellEnd"/>
            <w:r w:rsidRPr="00582C8D">
              <w:t>, количество новых уникальных сообщений считается ежеквартально нарастающим итогом с 1 января 2020 года)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5E112" w14:textId="6F52D23F" w:rsidR="00582C8D" w:rsidRPr="0076257B" w:rsidRDefault="00582C8D" w:rsidP="00582C8D">
            <w: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582C8D">
              <w:t>Seafile</w:t>
            </w:r>
            <w:proofErr w:type="spellEnd"/>
            <w:r>
              <w:t xml:space="preserve"> (письмо </w:t>
            </w:r>
            <w:r>
              <w:lastRenderedPageBreak/>
              <w:t>от 4 июля 2016 г. № 10-4571/</w:t>
            </w:r>
            <w:proofErr w:type="spellStart"/>
            <w:r>
              <w:t>Исх</w:t>
            </w:r>
            <w:proofErr w:type="spellEnd"/>
            <w:r>
              <w:t>).</w:t>
            </w:r>
          </w:p>
        </w:tc>
      </w:tr>
      <w:tr w:rsidR="00582C8D" w14:paraId="39891284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993827" w14:textId="10051620" w:rsidR="00582C8D" w:rsidRDefault="006D560F" w:rsidP="006D560F">
            <w:pPr>
              <w:pStyle w:val="1f5"/>
              <w:widowControl w:val="0"/>
              <w:spacing w:after="0"/>
              <w:ind w:right="-108"/>
              <w:jc w:val="both"/>
            </w:pPr>
            <w:r>
              <w:lastRenderedPageBreak/>
              <w:t>10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0C0D3A" w14:textId="0130DD24" w:rsidR="00582C8D" w:rsidRDefault="00582C8D" w:rsidP="00582C8D">
            <w: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>
              <w:t>Добродел</w:t>
            </w:r>
            <w:proofErr w:type="spellEnd"/>
            <w:r>
              <w:t>» (два и более раз)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45AD7" w14:textId="03A08F39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BF6874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461700AF" w14:textId="77777777" w:rsidR="00582C8D" w:rsidRPr="00582C8D" w:rsidRDefault="00582C8D" w:rsidP="00582C8D">
            <w:r w:rsidRPr="00582C8D">
              <w:t xml:space="preserve">где: </w:t>
            </w:r>
          </w:p>
          <w:p w14:paraId="7B820B8B" w14:textId="77777777" w:rsidR="00582C8D" w:rsidRPr="00582C8D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</w:t>
            </w:r>
            <w: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582C8D">
              <w:t>;</w:t>
            </w:r>
          </w:p>
          <w:p w14:paraId="4701C8C2" w14:textId="77777777" w:rsidR="00582C8D" w:rsidRPr="00582C8D" w:rsidRDefault="00582C8D" w:rsidP="00251688">
            <w:pPr>
              <w:jc w:val="both"/>
            </w:pPr>
            <w:r w:rsidRPr="00582C8D">
              <w:t>R – количество сообщений, 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14:paraId="02EE5321" w14:textId="2A7F9EA8" w:rsidR="00582C8D" w:rsidRPr="00582C8D" w:rsidRDefault="00582C8D" w:rsidP="00251688">
            <w:pPr>
              <w:jc w:val="both"/>
            </w:pPr>
            <w:r w:rsidRPr="00582C8D"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582C8D">
              <w:t>Добродел</w:t>
            </w:r>
            <w:proofErr w:type="spellEnd"/>
            <w:r w:rsidRPr="00582C8D">
              <w:t xml:space="preserve">» в ЕЦУР или в МСЭД (из организации </w:t>
            </w:r>
            <w:proofErr w:type="spellStart"/>
            <w:r w:rsidRPr="00582C8D">
              <w:t>ЕКЖиП</w:t>
            </w:r>
            <w:proofErr w:type="spellEnd"/>
            <w:r w:rsidRPr="00582C8D">
              <w:t>, количество новых уникальных сообщений считается ежеквартально нарастающим итогом с 1 января 2020 года)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63F4F" w14:textId="77777777" w:rsidR="00582C8D" w:rsidRDefault="00582C8D" w:rsidP="00582C8D">
            <w: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>
              <w:rPr>
                <w:lang w:val="en-US"/>
              </w:rPr>
              <w:t>Seafile</w:t>
            </w:r>
            <w:proofErr w:type="spellEnd"/>
            <w:r>
              <w:t xml:space="preserve"> (письмо от 4 июля 2016 г. № 10-4571/</w:t>
            </w:r>
            <w:proofErr w:type="spellStart"/>
            <w:r>
              <w:t>Исх</w:t>
            </w:r>
            <w:proofErr w:type="spellEnd"/>
            <w:r>
              <w:t>).</w:t>
            </w:r>
          </w:p>
          <w:p w14:paraId="0BF7B936" w14:textId="4468B8CC" w:rsidR="00251688" w:rsidRDefault="00251688" w:rsidP="00582C8D">
            <w:pPr>
              <w:rPr>
                <w:color w:val="000000"/>
              </w:rPr>
            </w:pPr>
          </w:p>
        </w:tc>
      </w:tr>
      <w:tr w:rsidR="00582C8D" w14:paraId="2BF169EC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981799" w14:textId="6182484E" w:rsidR="00582C8D" w:rsidRDefault="001251AC" w:rsidP="001251AC">
            <w:pPr>
              <w:pStyle w:val="1f5"/>
              <w:widowControl w:val="0"/>
              <w:spacing w:after="0"/>
              <w:ind w:right="-108"/>
              <w:jc w:val="both"/>
            </w:pPr>
            <w:r>
              <w:t>11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E2F3D" w14:textId="047FF49F" w:rsidR="00582C8D" w:rsidRDefault="00582C8D" w:rsidP="00582C8D">
            <w:r>
              <w:rPr>
                <w:rFonts w:eastAsia="Calibri"/>
                <w:lang w:eastAsia="en-US"/>
              </w:rPr>
              <w:t>Ответь вовремя – Доля жалоб, поступивших на портал «</w:t>
            </w:r>
            <w:proofErr w:type="spellStart"/>
            <w:r>
              <w:rPr>
                <w:rFonts w:eastAsia="Calibri"/>
                <w:lang w:eastAsia="en-US"/>
              </w:rPr>
              <w:t>Добродел</w:t>
            </w:r>
            <w:proofErr w:type="spellEnd"/>
            <w:r>
              <w:rPr>
                <w:rFonts w:eastAsia="Calibri"/>
                <w:lang w:eastAsia="en-US"/>
              </w:rPr>
              <w:t>», по</w:t>
            </w:r>
            <w:r>
              <w:rPr>
                <w:rFonts w:eastAsia="Calibri"/>
                <w:lang w:val="en-US" w:eastAsia="en-US"/>
              </w:rPr>
              <w:t> </w:t>
            </w:r>
            <w:r>
              <w:rPr>
                <w:rFonts w:eastAsia="Calibri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6E4CA" w14:textId="715B39AC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0E8673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2348B1DC" w14:textId="77777777" w:rsidR="00582C8D" w:rsidRPr="00582C8D" w:rsidRDefault="00582C8D" w:rsidP="00582C8D">
            <w:r w:rsidRPr="00582C8D">
              <w:t xml:space="preserve">где: </w:t>
            </w:r>
          </w:p>
          <w:p w14:paraId="36DC14B9" w14:textId="77777777" w:rsidR="00582C8D" w:rsidRPr="00582C8D" w:rsidRDefault="00582C8D" w:rsidP="00251688">
            <w:pPr>
              <w:jc w:val="both"/>
            </w:pPr>
            <m:oMath>
              <m:r>
                <w:rPr>
                  <w:rFonts w:ascii="Cambria Math" w:hAnsi="Cambria Math"/>
                </w:rPr>
                <m:t>n</m:t>
              </m:r>
            </m:oMath>
            <w:r w:rsidRPr="00582C8D">
              <w:t xml:space="preserve"> – доля зарегистрированных сообщений, требующих устранение проблемы, по которым нарушен срок подготовки ответа;</w:t>
            </w:r>
          </w:p>
          <w:p w14:paraId="3413C1D8" w14:textId="77777777" w:rsidR="00582C8D" w:rsidRPr="00582C8D" w:rsidRDefault="00582C8D" w:rsidP="00251688">
            <w:pPr>
              <w:jc w:val="both"/>
            </w:pPr>
            <w:r w:rsidRPr="00582C8D">
              <w:t>R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 одному сообщению неограниченно);</w:t>
            </w:r>
          </w:p>
          <w:p w14:paraId="23EA3EF3" w14:textId="75003DA1" w:rsidR="00582C8D" w:rsidRPr="00582C8D" w:rsidRDefault="00582C8D" w:rsidP="00251688">
            <w:pPr>
              <w:jc w:val="both"/>
            </w:pPr>
            <w:r w:rsidRPr="00582C8D"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582C8D">
              <w:t>Добродел</w:t>
            </w:r>
            <w:proofErr w:type="spellEnd"/>
            <w:r w:rsidRPr="00582C8D">
              <w:t xml:space="preserve">» в ЕЦУР </w:t>
            </w:r>
            <w:r w:rsidRPr="00582C8D">
              <w:lastRenderedPageBreak/>
              <w:t xml:space="preserve">или в МСЭД (из организации </w:t>
            </w:r>
            <w:proofErr w:type="spellStart"/>
            <w:r w:rsidRPr="00582C8D">
              <w:t>ЕКЖиП</w:t>
            </w:r>
            <w:proofErr w:type="spellEnd"/>
            <w:r w:rsidRPr="00582C8D">
              <w:t>, количество новых уникальных сообщений считается ежеквартально нарастающим итогом с 1 января 2020 года)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DAA0B" w14:textId="0419259B" w:rsidR="00582C8D" w:rsidRPr="00582C8D" w:rsidRDefault="00582C8D" w:rsidP="00582C8D">
            <w:r>
              <w:lastRenderedPageBreak/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</w:t>
            </w:r>
            <w:r>
              <w:lastRenderedPageBreak/>
              <w:t xml:space="preserve">муниципальных образований Московской области, размещенный в системе </w:t>
            </w:r>
            <w:proofErr w:type="spellStart"/>
            <w:r w:rsidRPr="00582C8D">
              <w:t>Seafile</w:t>
            </w:r>
            <w:proofErr w:type="spellEnd"/>
            <w:r>
              <w:t xml:space="preserve"> (письмо от 4 июля 2016 г. № 10-4571/</w:t>
            </w:r>
            <w:proofErr w:type="spellStart"/>
            <w:r>
              <w:t>Исх</w:t>
            </w:r>
            <w:proofErr w:type="spellEnd"/>
            <w:r>
              <w:t>).</w:t>
            </w:r>
          </w:p>
        </w:tc>
      </w:tr>
      <w:tr w:rsidR="00582C8D" w14:paraId="2AE6B502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795B5F" w14:textId="50020971" w:rsidR="00582C8D" w:rsidRDefault="001251AC" w:rsidP="001251AC">
            <w:pPr>
              <w:pStyle w:val="1f5"/>
              <w:widowControl w:val="0"/>
              <w:spacing w:after="0"/>
              <w:ind w:right="-108"/>
              <w:jc w:val="both"/>
            </w:pPr>
            <w:r>
              <w:lastRenderedPageBreak/>
              <w:t>12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B34725" w14:textId="2F4FB860" w:rsidR="00582C8D" w:rsidRDefault="00582C8D" w:rsidP="00582C8D">
            <w:pPr>
              <w:rPr>
                <w:rFonts w:eastAsia="Calibri"/>
                <w:lang w:eastAsia="en-US"/>
              </w:rPr>
            </w:pPr>
            <w:r w:rsidRPr="0076257B">
              <w:rPr>
                <w:rFonts w:eastAsia="Calibri"/>
                <w:color w:val="000000"/>
                <w:lang w:eastAsia="en-US"/>
              </w:rPr>
              <w:t>Доля многоквартирных домов, имеющих возможность пользоваться услугами проводного доступа к информационно-</w:t>
            </w:r>
            <w:r w:rsidRPr="00582C8D">
              <w:t>телекоммуникационной</w:t>
            </w:r>
            <w:r w:rsidRPr="0076257B">
              <w:rPr>
                <w:rFonts w:eastAsia="Calibri"/>
                <w:color w:val="000000"/>
                <w:lang w:eastAsia="en-US"/>
              </w:rPr>
              <w:t xml:space="preserve"> сети Интернет, предоставляемыми не менее чем 2 операторами связ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250B" w14:textId="43DB0AE4" w:rsidR="00582C8D" w:rsidRPr="00582C8D" w:rsidRDefault="00582C8D" w:rsidP="00582C8D">
            <w:r w:rsidRPr="00582C8D"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FEB4D" w14:textId="77777777" w:rsidR="00582C8D" w:rsidRP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КД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КД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Кпо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Кпо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Кво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Кво</m:t>
                        </m:r>
                      </m:den>
                    </m:f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1162D7DF" w14:textId="77777777" w:rsidR="00582C8D" w:rsidRPr="0076257B" w:rsidRDefault="00582C8D" w:rsidP="00582C8D">
            <w:r w:rsidRPr="0076257B">
              <w:t>где:</w:t>
            </w:r>
          </w:p>
          <w:p w14:paraId="180032E6" w14:textId="77777777" w:rsidR="00582C8D" w:rsidRPr="0076257B" w:rsidRDefault="00582C8D" w:rsidP="00251688">
            <w:pPr>
              <w:jc w:val="both"/>
            </w:pPr>
            <w:r w:rsidRPr="0076257B">
              <w:t>КД – общее количество многоквартирных домов (далее – МКД) в городском округе за исключением МКД, которые не учитываются при расчете показателя.</w:t>
            </w:r>
          </w:p>
          <w:p w14:paraId="5AAD4D76" w14:textId="77777777" w:rsidR="00582C8D" w:rsidRPr="0076257B" w:rsidRDefault="00582C8D" w:rsidP="00251688">
            <w:pPr>
              <w:jc w:val="both"/>
            </w:pPr>
            <w:r w:rsidRPr="0076257B">
              <w:t>КД1 – количество МКД в городском округе, в которых присутствуют не менее 2-х провайдеров.</w:t>
            </w:r>
          </w:p>
          <w:p w14:paraId="458192A4" w14:textId="77777777" w:rsidR="00582C8D" w:rsidRPr="0076257B" w:rsidRDefault="00582C8D" w:rsidP="00251688">
            <w:pPr>
              <w:jc w:val="both"/>
            </w:pPr>
            <w:proofErr w:type="spellStart"/>
            <w:r w:rsidRPr="0076257B">
              <w:t>Кпо</w:t>
            </w:r>
            <w:proofErr w:type="spellEnd"/>
            <w:r w:rsidRPr="0076257B">
              <w:t xml:space="preserve"> – общее количество коттеджных поселков в городском округе.</w:t>
            </w:r>
          </w:p>
          <w:p w14:paraId="16E37133" w14:textId="77777777" w:rsidR="00582C8D" w:rsidRPr="0076257B" w:rsidRDefault="00582C8D" w:rsidP="00251688">
            <w:pPr>
              <w:jc w:val="both"/>
            </w:pPr>
            <w:r w:rsidRPr="0076257B">
              <w:t>Кпо1 – количество коттеджных поселков в городском округе, имеющих широкополосный доступ в Интернет.</w:t>
            </w:r>
          </w:p>
          <w:p w14:paraId="2E7A8047" w14:textId="77777777" w:rsidR="00582C8D" w:rsidRPr="0076257B" w:rsidRDefault="00582C8D" w:rsidP="00251688">
            <w:pPr>
              <w:jc w:val="both"/>
            </w:pPr>
            <w:proofErr w:type="spellStart"/>
            <w:r w:rsidRPr="0076257B">
              <w:t>Кво</w:t>
            </w:r>
            <w:proofErr w:type="spellEnd"/>
            <w:r w:rsidRPr="0076257B">
              <w:t xml:space="preserve"> – общее количество сельских населенных пунктов с населением 250-500 чел.</w:t>
            </w:r>
          </w:p>
          <w:p w14:paraId="2C97F9F6" w14:textId="77777777" w:rsidR="00582C8D" w:rsidRPr="0076257B" w:rsidRDefault="00582C8D" w:rsidP="00251688">
            <w:pPr>
              <w:jc w:val="both"/>
            </w:pPr>
            <w:r w:rsidRPr="0076257B">
              <w:t>Кво1 – количество сельских населенных пунктов с населением 250-500 чел., имеющих широкополосный доступ в Интернет.</w:t>
            </w:r>
          </w:p>
          <w:p w14:paraId="5D5D27DC" w14:textId="77777777" w:rsidR="00582C8D" w:rsidRPr="0076257B" w:rsidRDefault="00582C8D" w:rsidP="00251688">
            <w:pPr>
              <w:jc w:val="both"/>
            </w:pPr>
            <w:r w:rsidRPr="00582C8D">
              <w:t>t</w:t>
            </w:r>
            <w:r w:rsidRPr="0076257B">
              <w:t xml:space="preserve"> –количество видов муниципальных образований (слагаемых), используемых при расчете. При отсутствии КД / </w:t>
            </w:r>
            <w:proofErr w:type="spellStart"/>
            <w:r w:rsidRPr="0076257B">
              <w:t>Кпо</w:t>
            </w:r>
            <w:proofErr w:type="spellEnd"/>
            <w:r w:rsidRPr="0076257B">
              <w:t xml:space="preserve"> / </w:t>
            </w:r>
            <w:proofErr w:type="spellStart"/>
            <w:r w:rsidRPr="0076257B">
              <w:t>Кво</w:t>
            </w:r>
            <w:proofErr w:type="spellEnd"/>
            <w:r w:rsidRPr="0076257B">
              <w:t xml:space="preserve"> составляющей в городском округе соответствующие переменные не учитываются в формуле, при этом расчет производится с использованием </w:t>
            </w:r>
            <w:r w:rsidRPr="00582C8D">
              <w:t>t</w:t>
            </w:r>
            <w:r w:rsidRPr="0076257B">
              <w:t>, соответствующего количеству переменных.</w:t>
            </w:r>
          </w:p>
          <w:p w14:paraId="59CF066D" w14:textId="77777777" w:rsidR="00582C8D" w:rsidRPr="0076257B" w:rsidRDefault="00582C8D" w:rsidP="00251688">
            <w:pPr>
              <w:jc w:val="both"/>
            </w:pPr>
            <w:r w:rsidRPr="0076257B">
              <w:t>При расчете не учитываются:</w:t>
            </w:r>
          </w:p>
          <w:p w14:paraId="763665D3" w14:textId="77777777" w:rsidR="00582C8D" w:rsidRPr="0076257B" w:rsidRDefault="00582C8D" w:rsidP="00251688">
            <w:pPr>
              <w:jc w:val="both"/>
            </w:pPr>
            <w:r w:rsidRPr="0076257B">
              <w:t>- в части МКД – аварийные дома, подлежащие сносу, общежития, блокированной застройки, а также малоэтажные дома, в которых менее 20 квартир;</w:t>
            </w:r>
          </w:p>
          <w:p w14:paraId="6DFB53B2" w14:textId="1FED54E1" w:rsidR="00582C8D" w:rsidRPr="00582C8D" w:rsidRDefault="00582C8D" w:rsidP="00251688">
            <w:pPr>
              <w:jc w:val="both"/>
            </w:pPr>
            <w:r w:rsidRPr="0076257B">
              <w:t>- в части коттеджных поселков и сельских населенных пунктов – поселки, не имеющие проводной доступ к сети Интернет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6B3A5" w14:textId="52F5653D" w:rsidR="00582C8D" w:rsidRPr="00582C8D" w:rsidRDefault="00582C8D" w:rsidP="00582C8D">
            <w:r w:rsidRPr="00582C8D">
              <w:t>Источником информации являются данные системы АИС ГЖИ раздел «Поставщики услуг и ресурсов» (данные муниципальных образований Московской области, АИС ГЖИ, ГАСУ)</w:t>
            </w:r>
          </w:p>
        </w:tc>
      </w:tr>
      <w:tr w:rsidR="00E44888" w:rsidRPr="00E44888" w14:paraId="14EECE8E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379"/>
        </w:trPr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ACF10" w14:textId="2CB8832C" w:rsidR="00582C8D" w:rsidRPr="00E44888" w:rsidRDefault="001251AC" w:rsidP="001251AC">
            <w:pPr>
              <w:pStyle w:val="1f5"/>
              <w:widowControl w:val="0"/>
              <w:spacing w:after="0"/>
              <w:ind w:right="-108"/>
              <w:jc w:val="both"/>
              <w:rPr>
                <w:color w:val="auto"/>
              </w:rPr>
            </w:pPr>
            <w:r w:rsidRPr="00E44888">
              <w:rPr>
                <w:color w:val="auto"/>
              </w:rPr>
              <w:lastRenderedPageBreak/>
              <w:t>13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681A3" w14:textId="241E45D0" w:rsidR="00582C8D" w:rsidRPr="00E44888" w:rsidRDefault="00450EE8" w:rsidP="00EC6AAE">
            <w:pPr>
              <w:pStyle w:val="1f5"/>
              <w:widowControl w:val="0"/>
              <w:spacing w:after="0"/>
              <w:jc w:val="both"/>
              <w:rPr>
                <w:color w:val="auto"/>
              </w:rPr>
            </w:pPr>
            <w:r w:rsidRPr="00E44888">
              <w:rPr>
                <w:rFonts w:eastAsia="Calibri"/>
                <w:color w:val="auto"/>
                <w:sz w:val="24"/>
                <w:szCs w:val="24"/>
                <w:lang w:eastAsia="en-US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  <w:r w:rsidRPr="00E44888">
              <w:rPr>
                <w:color w:val="auto"/>
              </w:rPr>
              <w:t xml:space="preserve"> 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8288D" w14:textId="7A5B975E" w:rsidR="00582C8D" w:rsidRPr="00E44888" w:rsidRDefault="00450EE8" w:rsidP="00582C8D">
            <w:r w:rsidRPr="00E44888">
              <w:t>Единица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09C946" w14:textId="77777777" w:rsidR="00582C8D" w:rsidRPr="00E44888" w:rsidRDefault="00582C8D" w:rsidP="00251688">
            <w:pPr>
              <w:jc w:val="both"/>
            </w:pPr>
            <w:r w:rsidRPr="00E44888"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4B7B2A5E" w14:textId="77777777" w:rsidR="00582C8D" w:rsidRPr="00E44888" w:rsidRDefault="00582C8D" w:rsidP="00251688">
            <w:pPr>
              <w:jc w:val="both"/>
            </w:pPr>
          </w:p>
          <w:p w14:paraId="4F152ADE" w14:textId="673C0FCB" w:rsidR="00582C8D" w:rsidRPr="00E44888" w:rsidRDefault="00582C8D" w:rsidP="00251688">
            <w:pPr>
              <w:jc w:val="both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</m:oMath>
            </m:oMathPara>
          </w:p>
          <w:p w14:paraId="7A1A74DD" w14:textId="77777777" w:rsidR="00582C8D" w:rsidRPr="00E44888" w:rsidRDefault="00582C8D" w:rsidP="00251688">
            <w:pPr>
              <w:jc w:val="both"/>
            </w:pPr>
            <w:r w:rsidRPr="00E44888">
              <w:t>где:</w:t>
            </w:r>
          </w:p>
          <w:p w14:paraId="640249E7" w14:textId="77777777" w:rsidR="00582C8D" w:rsidRPr="00E44888" w:rsidRDefault="00582C8D" w:rsidP="00251688">
            <w:pPr>
              <w:jc w:val="both"/>
            </w:pPr>
            <w:r w:rsidRPr="00E44888">
              <w:t>n – 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;</w:t>
            </w:r>
          </w:p>
          <w:p w14:paraId="46DA1A6E" w14:textId="77777777" w:rsidR="00582C8D" w:rsidRPr="00E44888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582C8D" w:rsidRPr="00E44888">
              <w:t xml:space="preserve"> – количество общеобразовательных организаций в муниципальном образовании Московской области, которые оснащены (обновили) компьютерным, мультимедийным, презентационным оборудованием и программным обеспечением в рамках эксперимента по модернизации начального общего, основного общего и среднего общего образования в соответствующем году;</w:t>
            </w:r>
          </w:p>
          <w:p w14:paraId="3834BCF0" w14:textId="77777777" w:rsidR="00582C8D" w:rsidRPr="00E44888" w:rsidRDefault="00000000" w:rsidP="00251688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 w:rsidR="00582C8D" w:rsidRPr="00E44888">
              <w:t xml:space="preserve"> – количество общеобразовательных организаций в муниципальном образовании Московской области, 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в предыдущие годы, начиная с 2021 года;</w:t>
            </w:r>
          </w:p>
          <w:p w14:paraId="5A4107E5" w14:textId="77777777" w:rsidR="00582C8D" w:rsidRPr="00E44888" w:rsidRDefault="00582C8D" w:rsidP="00251688">
            <w:pPr>
              <w:jc w:val="both"/>
            </w:pPr>
            <w:r w:rsidRPr="00E44888">
              <w:t>K – общее количество общеобразовательных организаций в муниципальном образовании Московской области.*</w:t>
            </w:r>
          </w:p>
          <w:p w14:paraId="7B5BBAD9" w14:textId="0BD8CBB0" w:rsidR="00582C8D" w:rsidRPr="00E44888" w:rsidRDefault="00582C8D" w:rsidP="00251688">
            <w:pPr>
              <w:jc w:val="both"/>
            </w:pPr>
            <w:r w:rsidRPr="00E44888">
              <w:t xml:space="preserve"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</w:t>
            </w:r>
            <w:r w:rsidRPr="00E44888">
              <w:lastRenderedPageBreak/>
              <w:t>образованием Московской области на текущий финансовый год и плановый период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C1218" w14:textId="16D4EB8F" w:rsidR="00582C8D" w:rsidRPr="00E44888" w:rsidRDefault="00582C8D" w:rsidP="00582C8D">
            <w:r w:rsidRPr="00E44888">
              <w:lastRenderedPageBreak/>
              <w:t>Данные муниципальных образований Московской области</w:t>
            </w:r>
          </w:p>
        </w:tc>
      </w:tr>
      <w:tr w:rsidR="00582C8D" w14:paraId="42F898B1" w14:textId="77777777" w:rsidTr="001251A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379"/>
        </w:trPr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B7E4B" w14:textId="6FB490AA" w:rsidR="00582C8D" w:rsidRDefault="001251AC" w:rsidP="001251AC">
            <w:pPr>
              <w:pStyle w:val="1f5"/>
              <w:widowControl w:val="0"/>
              <w:spacing w:after="0"/>
              <w:ind w:right="-108"/>
              <w:jc w:val="both"/>
            </w:pPr>
            <w:r>
              <w:t>14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8F5AA" w14:textId="015D945C" w:rsidR="00582C8D" w:rsidRDefault="00582C8D" w:rsidP="00582C8D">
            <w: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53C3E" w14:textId="778BE25F" w:rsidR="00582C8D" w:rsidRPr="00582C8D" w:rsidRDefault="00582C8D" w:rsidP="00582C8D">
            <w:r w:rsidRPr="00582C8D">
              <w:t>Единица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5356DE" w14:textId="77777777" w:rsidR="00582C8D" w:rsidRDefault="00582C8D" w:rsidP="00582C8D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  <w:p w14:paraId="413867F4" w14:textId="77777777" w:rsidR="00582C8D" w:rsidRPr="00582C8D" w:rsidRDefault="00582C8D" w:rsidP="00582C8D">
            <w:r w:rsidRPr="00582C8D">
              <w:t>где:</w:t>
            </w:r>
          </w:p>
          <w:p w14:paraId="2BF8C54C" w14:textId="77777777" w:rsidR="00582C8D" w:rsidRPr="00582C8D" w:rsidRDefault="00582C8D" w:rsidP="00251688">
            <w:pPr>
              <w:jc w:val="both"/>
            </w:pPr>
            <w:r w:rsidRPr="00582C8D">
              <w:t>n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14:paraId="01B5BD4B" w14:textId="77777777" w:rsidR="00582C8D" w:rsidRPr="00582C8D" w:rsidRDefault="00582C8D" w:rsidP="00251688">
            <w:pPr>
              <w:jc w:val="both"/>
            </w:pPr>
            <w:r w:rsidRPr="00582C8D">
              <w:t>R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 соответствующем году, начиная с 2023 года (приобретены средства обучения и воспитания для обновления материально–технической базы);</w:t>
            </w:r>
          </w:p>
          <w:p w14:paraId="3D450D49" w14:textId="342BA111" w:rsidR="00582C8D" w:rsidRDefault="00582C8D" w:rsidP="00251688">
            <w:pPr>
              <w:jc w:val="both"/>
            </w:pPr>
            <w:r w:rsidRPr="00582C8D">
              <w:t>K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B7F8A" w14:textId="0189746B" w:rsidR="00582C8D" w:rsidRPr="00582C8D" w:rsidRDefault="00582C8D" w:rsidP="00582C8D">
            <w:r w:rsidRPr="00582C8D">
              <w:t>Данные муниципальных образований Московской области</w:t>
            </w:r>
          </w:p>
        </w:tc>
      </w:tr>
    </w:tbl>
    <w:p w14:paraId="1782C018" w14:textId="76E9DD8A" w:rsidR="0086328F" w:rsidRDefault="0086328F" w:rsidP="0086328F"/>
    <w:p w14:paraId="04E4FC5C" w14:textId="5FB212C9" w:rsidR="00AF39EB" w:rsidRDefault="00AF39EB" w:rsidP="0086328F"/>
    <w:p w14:paraId="464971C5" w14:textId="5578D4A6" w:rsidR="0086328F" w:rsidRPr="00DB7DBF" w:rsidRDefault="0086328F" w:rsidP="0086328F">
      <w:r w:rsidRPr="00DB7DBF">
        <w:t>Начальник Управления информационных технологий,</w:t>
      </w:r>
    </w:p>
    <w:p w14:paraId="172F496D" w14:textId="7AC59995" w:rsidR="009A2060" w:rsidRPr="0069206A" w:rsidRDefault="0086328F" w:rsidP="00AF39EB">
      <w:r w:rsidRPr="00DB7DBF">
        <w:t>информационной безопасности и связи</w:t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</w:r>
      <w:r w:rsidRPr="00DB7DBF">
        <w:tab/>
        <w:t>В.И. Терехин</w:t>
      </w:r>
    </w:p>
    <w:sectPr w:rsidR="009A2060" w:rsidRPr="0069206A" w:rsidSect="00FB7D26">
      <w:headerReference w:type="default" r:id="rId8"/>
      <w:pgSz w:w="16838" w:h="11906" w:orient="landscape"/>
      <w:pgMar w:top="851" w:right="851" w:bottom="851" w:left="851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BD8A7" w14:textId="77777777" w:rsidR="00F24EB1" w:rsidRDefault="00F24EB1">
      <w:r>
        <w:separator/>
      </w:r>
    </w:p>
  </w:endnote>
  <w:endnote w:type="continuationSeparator" w:id="0">
    <w:p w14:paraId="30ED725E" w14:textId="77777777" w:rsidR="00F24EB1" w:rsidRDefault="00F24EB1">
      <w:r>
        <w:continuationSeparator/>
      </w:r>
    </w:p>
  </w:endnote>
  <w:endnote w:type="continuationNotice" w:id="1">
    <w:p w14:paraId="3539DCAF" w14:textId="77777777" w:rsidR="00F24EB1" w:rsidRDefault="00F24E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8659D" w14:textId="77777777" w:rsidR="00F24EB1" w:rsidRDefault="00F24EB1">
      <w:r>
        <w:separator/>
      </w:r>
    </w:p>
  </w:footnote>
  <w:footnote w:type="continuationSeparator" w:id="0">
    <w:p w14:paraId="4FA3CC2B" w14:textId="77777777" w:rsidR="00F24EB1" w:rsidRDefault="00F24EB1">
      <w:r>
        <w:continuationSeparator/>
      </w:r>
    </w:p>
  </w:footnote>
  <w:footnote w:type="continuationNotice" w:id="1">
    <w:p w14:paraId="7620FB0E" w14:textId="77777777" w:rsidR="00F24EB1" w:rsidRDefault="00F24E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5129537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4444F074" w14:textId="7957CD4B" w:rsidR="0026167B" w:rsidRPr="0026167B" w:rsidRDefault="0026167B">
        <w:pPr>
          <w:pStyle w:val="af"/>
          <w:jc w:val="center"/>
          <w:rPr>
            <w:rFonts w:ascii="Times New Roman" w:hAnsi="Times New Roman"/>
          </w:rPr>
        </w:pPr>
        <w:r w:rsidRPr="0026167B">
          <w:rPr>
            <w:rFonts w:ascii="Times New Roman" w:hAnsi="Times New Roman"/>
          </w:rPr>
          <w:fldChar w:fldCharType="begin"/>
        </w:r>
        <w:r w:rsidRPr="0026167B">
          <w:rPr>
            <w:rFonts w:ascii="Times New Roman" w:hAnsi="Times New Roman"/>
          </w:rPr>
          <w:instrText>PAGE   \* MERGEFORMAT</w:instrText>
        </w:r>
        <w:r w:rsidRPr="0026167B">
          <w:rPr>
            <w:rFonts w:ascii="Times New Roman" w:hAnsi="Times New Roman"/>
          </w:rPr>
          <w:fldChar w:fldCharType="separate"/>
        </w:r>
        <w:r w:rsidRPr="0026167B">
          <w:rPr>
            <w:rFonts w:ascii="Times New Roman" w:hAnsi="Times New Roman"/>
          </w:rPr>
          <w:t>2</w:t>
        </w:r>
        <w:r w:rsidRPr="0026167B">
          <w:rPr>
            <w:rFonts w:ascii="Times New Roman" w:hAnsi="Times New Roman"/>
          </w:rPr>
          <w:fldChar w:fldCharType="end"/>
        </w:r>
      </w:p>
    </w:sdtContent>
  </w:sdt>
  <w:p w14:paraId="03D6054E" w14:textId="77777777" w:rsidR="0026167B" w:rsidRDefault="0026167B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8496B"/>
    <w:multiLevelType w:val="hybridMultilevel"/>
    <w:tmpl w:val="F1D62724"/>
    <w:lvl w:ilvl="0" w:tplc="0419000F">
      <w:start w:val="5"/>
      <w:numFmt w:val="decimal"/>
      <w:lvlText w:val="%1."/>
      <w:lvlJc w:val="left"/>
      <w:pPr>
        <w:ind w:left="4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410" w:hanging="360"/>
      </w:pPr>
    </w:lvl>
    <w:lvl w:ilvl="2" w:tplc="0419001B" w:tentative="1">
      <w:start w:val="1"/>
      <w:numFmt w:val="lowerRoman"/>
      <w:lvlText w:val="%3."/>
      <w:lvlJc w:val="right"/>
      <w:pPr>
        <w:ind w:left="6130" w:hanging="180"/>
      </w:pPr>
    </w:lvl>
    <w:lvl w:ilvl="3" w:tplc="0419000F" w:tentative="1">
      <w:start w:val="1"/>
      <w:numFmt w:val="decimal"/>
      <w:lvlText w:val="%4."/>
      <w:lvlJc w:val="left"/>
      <w:pPr>
        <w:ind w:left="6850" w:hanging="360"/>
      </w:pPr>
    </w:lvl>
    <w:lvl w:ilvl="4" w:tplc="04190019" w:tentative="1">
      <w:start w:val="1"/>
      <w:numFmt w:val="lowerLetter"/>
      <w:lvlText w:val="%5."/>
      <w:lvlJc w:val="left"/>
      <w:pPr>
        <w:ind w:left="7570" w:hanging="360"/>
      </w:pPr>
    </w:lvl>
    <w:lvl w:ilvl="5" w:tplc="0419001B" w:tentative="1">
      <w:start w:val="1"/>
      <w:numFmt w:val="lowerRoman"/>
      <w:lvlText w:val="%6."/>
      <w:lvlJc w:val="right"/>
      <w:pPr>
        <w:ind w:left="8290" w:hanging="180"/>
      </w:pPr>
    </w:lvl>
    <w:lvl w:ilvl="6" w:tplc="0419000F" w:tentative="1">
      <w:start w:val="1"/>
      <w:numFmt w:val="decimal"/>
      <w:lvlText w:val="%7."/>
      <w:lvlJc w:val="left"/>
      <w:pPr>
        <w:ind w:left="9010" w:hanging="360"/>
      </w:pPr>
    </w:lvl>
    <w:lvl w:ilvl="7" w:tplc="04190019" w:tentative="1">
      <w:start w:val="1"/>
      <w:numFmt w:val="lowerLetter"/>
      <w:lvlText w:val="%8."/>
      <w:lvlJc w:val="left"/>
      <w:pPr>
        <w:ind w:left="9730" w:hanging="360"/>
      </w:pPr>
    </w:lvl>
    <w:lvl w:ilvl="8" w:tplc="0419001B" w:tentative="1">
      <w:start w:val="1"/>
      <w:numFmt w:val="lowerRoman"/>
      <w:lvlText w:val="%9."/>
      <w:lvlJc w:val="right"/>
      <w:pPr>
        <w:ind w:left="10450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1E183E94"/>
    <w:multiLevelType w:val="multilevel"/>
    <w:tmpl w:val="0419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5" w15:restartNumberingAfterBreak="0">
    <w:nsid w:val="2C1A1354"/>
    <w:multiLevelType w:val="hybridMultilevel"/>
    <w:tmpl w:val="29E6D4D8"/>
    <w:lvl w:ilvl="0" w:tplc="9EFA525C">
      <w:start w:val="1"/>
      <w:numFmt w:val="decimal"/>
      <w:lvlText w:val="%1."/>
      <w:lvlJc w:val="left"/>
      <w:pPr>
        <w:ind w:left="720" w:hanging="436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4E402D02"/>
    <w:multiLevelType w:val="hybridMultilevel"/>
    <w:tmpl w:val="F97459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E194C52"/>
    <w:multiLevelType w:val="hybridMultilevel"/>
    <w:tmpl w:val="0720D5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201339">
    <w:abstractNumId w:val="1"/>
  </w:num>
  <w:num w:numId="2" w16cid:durableId="1564442328">
    <w:abstractNumId w:val="9"/>
  </w:num>
  <w:num w:numId="3" w16cid:durableId="1517420546">
    <w:abstractNumId w:val="14"/>
  </w:num>
  <w:num w:numId="4" w16cid:durableId="1632857830">
    <w:abstractNumId w:val="15"/>
  </w:num>
  <w:num w:numId="5" w16cid:durableId="1705904960">
    <w:abstractNumId w:val="3"/>
  </w:num>
  <w:num w:numId="6" w16cid:durableId="1217594327">
    <w:abstractNumId w:val="13"/>
  </w:num>
  <w:num w:numId="7" w16cid:durableId="106512380">
    <w:abstractNumId w:val="12"/>
  </w:num>
  <w:num w:numId="8" w16cid:durableId="54205853">
    <w:abstractNumId w:val="6"/>
  </w:num>
  <w:num w:numId="9" w16cid:durableId="173080593">
    <w:abstractNumId w:val="2"/>
  </w:num>
  <w:num w:numId="10" w16cid:durableId="783841678">
    <w:abstractNumId w:val="5"/>
  </w:num>
  <w:num w:numId="11" w16cid:durableId="628098389">
    <w:abstractNumId w:val="11"/>
  </w:num>
  <w:num w:numId="12" w16cid:durableId="968784656">
    <w:abstractNumId w:val="8"/>
  </w:num>
  <w:num w:numId="13" w16cid:durableId="1808933132">
    <w:abstractNumId w:val="16"/>
  </w:num>
  <w:num w:numId="14" w16cid:durableId="1140810257">
    <w:abstractNumId w:val="0"/>
  </w:num>
  <w:num w:numId="15" w16cid:durableId="150023163">
    <w:abstractNumId w:val="4"/>
  </w:num>
  <w:num w:numId="16" w16cid:durableId="272984728">
    <w:abstractNumId w:val="10"/>
  </w:num>
  <w:num w:numId="17" w16cid:durableId="1772309939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91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194E"/>
    <w:rsid w:val="000121F3"/>
    <w:rsid w:val="00013626"/>
    <w:rsid w:val="00014E53"/>
    <w:rsid w:val="00022295"/>
    <w:rsid w:val="00022559"/>
    <w:rsid w:val="00025418"/>
    <w:rsid w:val="00026D9C"/>
    <w:rsid w:val="00027EE2"/>
    <w:rsid w:val="0003103E"/>
    <w:rsid w:val="00032A5E"/>
    <w:rsid w:val="00033C49"/>
    <w:rsid w:val="00035130"/>
    <w:rsid w:val="000355BC"/>
    <w:rsid w:val="00036F16"/>
    <w:rsid w:val="00040967"/>
    <w:rsid w:val="00042D14"/>
    <w:rsid w:val="00043E3F"/>
    <w:rsid w:val="00044774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75E"/>
    <w:rsid w:val="00061869"/>
    <w:rsid w:val="00061AFE"/>
    <w:rsid w:val="00062746"/>
    <w:rsid w:val="000627BC"/>
    <w:rsid w:val="0006328A"/>
    <w:rsid w:val="00064DD9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1A7B"/>
    <w:rsid w:val="000822D3"/>
    <w:rsid w:val="00082FC0"/>
    <w:rsid w:val="00083245"/>
    <w:rsid w:val="0008475C"/>
    <w:rsid w:val="00085787"/>
    <w:rsid w:val="00085D5F"/>
    <w:rsid w:val="00086390"/>
    <w:rsid w:val="00086AC8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AEC"/>
    <w:rsid w:val="00093E71"/>
    <w:rsid w:val="00094A19"/>
    <w:rsid w:val="00094E80"/>
    <w:rsid w:val="00095026"/>
    <w:rsid w:val="000965AC"/>
    <w:rsid w:val="000973AD"/>
    <w:rsid w:val="000A4AAC"/>
    <w:rsid w:val="000A4FCE"/>
    <w:rsid w:val="000A6660"/>
    <w:rsid w:val="000A6CB7"/>
    <w:rsid w:val="000A7B8E"/>
    <w:rsid w:val="000B0289"/>
    <w:rsid w:val="000B08A4"/>
    <w:rsid w:val="000B119D"/>
    <w:rsid w:val="000B1364"/>
    <w:rsid w:val="000B16DB"/>
    <w:rsid w:val="000B2A27"/>
    <w:rsid w:val="000B3867"/>
    <w:rsid w:val="000B4842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1C49"/>
    <w:rsid w:val="000D2600"/>
    <w:rsid w:val="000D2E6E"/>
    <w:rsid w:val="000D2F36"/>
    <w:rsid w:val="000D4673"/>
    <w:rsid w:val="000D4B9F"/>
    <w:rsid w:val="000D5E4A"/>
    <w:rsid w:val="000D5F6C"/>
    <w:rsid w:val="000D7071"/>
    <w:rsid w:val="000D7402"/>
    <w:rsid w:val="000D75FC"/>
    <w:rsid w:val="000E0AF8"/>
    <w:rsid w:val="000E2147"/>
    <w:rsid w:val="000E3114"/>
    <w:rsid w:val="000E32FA"/>
    <w:rsid w:val="000E36AB"/>
    <w:rsid w:val="000E52AF"/>
    <w:rsid w:val="000E7285"/>
    <w:rsid w:val="000E7BEA"/>
    <w:rsid w:val="000F085B"/>
    <w:rsid w:val="000F16A1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31B9"/>
    <w:rsid w:val="001237BF"/>
    <w:rsid w:val="00123C05"/>
    <w:rsid w:val="0012418E"/>
    <w:rsid w:val="001251AC"/>
    <w:rsid w:val="00126015"/>
    <w:rsid w:val="0012666C"/>
    <w:rsid w:val="0012718A"/>
    <w:rsid w:val="00127B72"/>
    <w:rsid w:val="00132B1A"/>
    <w:rsid w:val="00133866"/>
    <w:rsid w:val="00133B08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2FC8"/>
    <w:rsid w:val="001533CA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3B5D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2ED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2E4A"/>
    <w:rsid w:val="001D30D3"/>
    <w:rsid w:val="001D3C88"/>
    <w:rsid w:val="001D47FC"/>
    <w:rsid w:val="001D525C"/>
    <w:rsid w:val="001D5362"/>
    <w:rsid w:val="001D5A35"/>
    <w:rsid w:val="001D6248"/>
    <w:rsid w:val="001D6A22"/>
    <w:rsid w:val="001E0074"/>
    <w:rsid w:val="001E0823"/>
    <w:rsid w:val="001E0B00"/>
    <w:rsid w:val="001E0D35"/>
    <w:rsid w:val="001E14E7"/>
    <w:rsid w:val="001E1F20"/>
    <w:rsid w:val="001E2665"/>
    <w:rsid w:val="001E4BCA"/>
    <w:rsid w:val="001E4F21"/>
    <w:rsid w:val="001E636E"/>
    <w:rsid w:val="001E6F98"/>
    <w:rsid w:val="001E72A5"/>
    <w:rsid w:val="001E735D"/>
    <w:rsid w:val="001E748E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1822"/>
    <w:rsid w:val="00202382"/>
    <w:rsid w:val="00202B2B"/>
    <w:rsid w:val="00203D07"/>
    <w:rsid w:val="00203ED3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55B2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6BD7"/>
    <w:rsid w:val="00227354"/>
    <w:rsid w:val="00227F35"/>
    <w:rsid w:val="002306F5"/>
    <w:rsid w:val="002315CA"/>
    <w:rsid w:val="002327EA"/>
    <w:rsid w:val="002332AC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330"/>
    <w:rsid w:val="0023755C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1688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167B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71D"/>
    <w:rsid w:val="002738F7"/>
    <w:rsid w:val="002740B0"/>
    <w:rsid w:val="00274917"/>
    <w:rsid w:val="00275035"/>
    <w:rsid w:val="002755F6"/>
    <w:rsid w:val="00275F05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804"/>
    <w:rsid w:val="00284904"/>
    <w:rsid w:val="00284ECB"/>
    <w:rsid w:val="00285026"/>
    <w:rsid w:val="00285E30"/>
    <w:rsid w:val="00285FEF"/>
    <w:rsid w:val="002879A7"/>
    <w:rsid w:val="00287C9F"/>
    <w:rsid w:val="00287D41"/>
    <w:rsid w:val="002923FD"/>
    <w:rsid w:val="00292C1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0E2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3C62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2A32"/>
    <w:rsid w:val="002D3156"/>
    <w:rsid w:val="002D4B3A"/>
    <w:rsid w:val="002D506E"/>
    <w:rsid w:val="002D578B"/>
    <w:rsid w:val="002D66B6"/>
    <w:rsid w:val="002D6A9C"/>
    <w:rsid w:val="002D6C31"/>
    <w:rsid w:val="002D6C3B"/>
    <w:rsid w:val="002D77E1"/>
    <w:rsid w:val="002D77EC"/>
    <w:rsid w:val="002D78EE"/>
    <w:rsid w:val="002D794B"/>
    <w:rsid w:val="002E0BC2"/>
    <w:rsid w:val="002E1BC4"/>
    <w:rsid w:val="002E246B"/>
    <w:rsid w:val="002E2712"/>
    <w:rsid w:val="002E2D9C"/>
    <w:rsid w:val="002E4226"/>
    <w:rsid w:val="002E422B"/>
    <w:rsid w:val="002E4492"/>
    <w:rsid w:val="002E4F5A"/>
    <w:rsid w:val="002E57D0"/>
    <w:rsid w:val="002E5BE9"/>
    <w:rsid w:val="002E5FF0"/>
    <w:rsid w:val="002E6A22"/>
    <w:rsid w:val="002E6DF2"/>
    <w:rsid w:val="002E6EC5"/>
    <w:rsid w:val="002E7194"/>
    <w:rsid w:val="002E7C20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7049"/>
    <w:rsid w:val="00300B10"/>
    <w:rsid w:val="00300F1E"/>
    <w:rsid w:val="00301145"/>
    <w:rsid w:val="0030154C"/>
    <w:rsid w:val="0030247D"/>
    <w:rsid w:val="0030351C"/>
    <w:rsid w:val="003037C1"/>
    <w:rsid w:val="00303CD2"/>
    <w:rsid w:val="003042A7"/>
    <w:rsid w:val="00304699"/>
    <w:rsid w:val="00305966"/>
    <w:rsid w:val="00305C7B"/>
    <w:rsid w:val="00306021"/>
    <w:rsid w:val="003065F0"/>
    <w:rsid w:val="00306DD9"/>
    <w:rsid w:val="00306DED"/>
    <w:rsid w:val="00307502"/>
    <w:rsid w:val="00311ACB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4AE"/>
    <w:rsid w:val="00322938"/>
    <w:rsid w:val="0032330D"/>
    <w:rsid w:val="0032397D"/>
    <w:rsid w:val="00323E1B"/>
    <w:rsid w:val="0032416E"/>
    <w:rsid w:val="00324200"/>
    <w:rsid w:val="00325AA5"/>
    <w:rsid w:val="00325B9D"/>
    <w:rsid w:val="003262CC"/>
    <w:rsid w:val="003268DE"/>
    <w:rsid w:val="00327851"/>
    <w:rsid w:val="003303CB"/>
    <w:rsid w:val="003305A6"/>
    <w:rsid w:val="003310B7"/>
    <w:rsid w:val="00331312"/>
    <w:rsid w:val="00331D05"/>
    <w:rsid w:val="00331ED7"/>
    <w:rsid w:val="00334BB8"/>
    <w:rsid w:val="003352F3"/>
    <w:rsid w:val="00335AEA"/>
    <w:rsid w:val="00336172"/>
    <w:rsid w:val="003373D4"/>
    <w:rsid w:val="00337C08"/>
    <w:rsid w:val="00340009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3C4B"/>
    <w:rsid w:val="00364197"/>
    <w:rsid w:val="00364951"/>
    <w:rsid w:val="0036559A"/>
    <w:rsid w:val="00366018"/>
    <w:rsid w:val="0036631E"/>
    <w:rsid w:val="00366F18"/>
    <w:rsid w:val="00367190"/>
    <w:rsid w:val="0036742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807"/>
    <w:rsid w:val="0037696C"/>
    <w:rsid w:val="00376AEA"/>
    <w:rsid w:val="00377AFF"/>
    <w:rsid w:val="00377DF7"/>
    <w:rsid w:val="00380971"/>
    <w:rsid w:val="003812DD"/>
    <w:rsid w:val="003816E0"/>
    <w:rsid w:val="003826C2"/>
    <w:rsid w:val="00384092"/>
    <w:rsid w:val="003846C0"/>
    <w:rsid w:val="00385DF9"/>
    <w:rsid w:val="00387DDA"/>
    <w:rsid w:val="00387FC9"/>
    <w:rsid w:val="00390648"/>
    <w:rsid w:val="003918EC"/>
    <w:rsid w:val="00391D62"/>
    <w:rsid w:val="0039262F"/>
    <w:rsid w:val="00395648"/>
    <w:rsid w:val="00396B63"/>
    <w:rsid w:val="00397913"/>
    <w:rsid w:val="003A0065"/>
    <w:rsid w:val="003A04A4"/>
    <w:rsid w:val="003A096E"/>
    <w:rsid w:val="003A100E"/>
    <w:rsid w:val="003A2F46"/>
    <w:rsid w:val="003A7104"/>
    <w:rsid w:val="003A729A"/>
    <w:rsid w:val="003A7681"/>
    <w:rsid w:val="003A7F87"/>
    <w:rsid w:val="003B0DDD"/>
    <w:rsid w:val="003B1B64"/>
    <w:rsid w:val="003B1B91"/>
    <w:rsid w:val="003B2D88"/>
    <w:rsid w:val="003B3D00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2D81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5319"/>
    <w:rsid w:val="003E5B8C"/>
    <w:rsid w:val="003E5E3D"/>
    <w:rsid w:val="003E636B"/>
    <w:rsid w:val="003E72F2"/>
    <w:rsid w:val="003E7A70"/>
    <w:rsid w:val="003F0451"/>
    <w:rsid w:val="003F0AE0"/>
    <w:rsid w:val="003F0F14"/>
    <w:rsid w:val="003F1337"/>
    <w:rsid w:val="003F215C"/>
    <w:rsid w:val="003F2411"/>
    <w:rsid w:val="003F37EB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747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466"/>
    <w:rsid w:val="00431B30"/>
    <w:rsid w:val="00431E86"/>
    <w:rsid w:val="0043248F"/>
    <w:rsid w:val="00433856"/>
    <w:rsid w:val="00433C89"/>
    <w:rsid w:val="00434492"/>
    <w:rsid w:val="00434B31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D5D"/>
    <w:rsid w:val="00447741"/>
    <w:rsid w:val="00447AE5"/>
    <w:rsid w:val="00450145"/>
    <w:rsid w:val="004505D6"/>
    <w:rsid w:val="0045066B"/>
    <w:rsid w:val="00450BB3"/>
    <w:rsid w:val="00450EE8"/>
    <w:rsid w:val="00450FFB"/>
    <w:rsid w:val="004517A9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15F4"/>
    <w:rsid w:val="00481DAC"/>
    <w:rsid w:val="00484751"/>
    <w:rsid w:val="00484C50"/>
    <w:rsid w:val="00484CBC"/>
    <w:rsid w:val="00487B10"/>
    <w:rsid w:val="00490078"/>
    <w:rsid w:val="00492E91"/>
    <w:rsid w:val="00492FEA"/>
    <w:rsid w:val="004932B5"/>
    <w:rsid w:val="004944E6"/>
    <w:rsid w:val="00494B75"/>
    <w:rsid w:val="00495508"/>
    <w:rsid w:val="00495839"/>
    <w:rsid w:val="00496268"/>
    <w:rsid w:val="00496DF6"/>
    <w:rsid w:val="00497A07"/>
    <w:rsid w:val="00497EE5"/>
    <w:rsid w:val="004A03DD"/>
    <w:rsid w:val="004A0EA6"/>
    <w:rsid w:val="004A1022"/>
    <w:rsid w:val="004A363A"/>
    <w:rsid w:val="004A3CC0"/>
    <w:rsid w:val="004A3EBC"/>
    <w:rsid w:val="004A4146"/>
    <w:rsid w:val="004A7278"/>
    <w:rsid w:val="004A7A22"/>
    <w:rsid w:val="004B0175"/>
    <w:rsid w:val="004B036F"/>
    <w:rsid w:val="004B06E7"/>
    <w:rsid w:val="004B230A"/>
    <w:rsid w:val="004B2DEA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38D8"/>
    <w:rsid w:val="004D406C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46B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02D"/>
    <w:rsid w:val="004F0BCA"/>
    <w:rsid w:val="004F16A6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301AF"/>
    <w:rsid w:val="005305D6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3FE"/>
    <w:rsid w:val="00537E40"/>
    <w:rsid w:val="005419A1"/>
    <w:rsid w:val="00541E99"/>
    <w:rsid w:val="005420F4"/>
    <w:rsid w:val="005434AF"/>
    <w:rsid w:val="00543D5D"/>
    <w:rsid w:val="0054618A"/>
    <w:rsid w:val="00546867"/>
    <w:rsid w:val="00546F48"/>
    <w:rsid w:val="00547B2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0F7E"/>
    <w:rsid w:val="00561855"/>
    <w:rsid w:val="005629D1"/>
    <w:rsid w:val="005634A3"/>
    <w:rsid w:val="00563D74"/>
    <w:rsid w:val="00564CB5"/>
    <w:rsid w:val="00564EC2"/>
    <w:rsid w:val="00565D76"/>
    <w:rsid w:val="00567A62"/>
    <w:rsid w:val="005716DF"/>
    <w:rsid w:val="00571BE5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03D5"/>
    <w:rsid w:val="005819E4"/>
    <w:rsid w:val="00581DCE"/>
    <w:rsid w:val="00582C8D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3A54"/>
    <w:rsid w:val="00594869"/>
    <w:rsid w:val="0059552C"/>
    <w:rsid w:val="00595FAC"/>
    <w:rsid w:val="00596CC8"/>
    <w:rsid w:val="00597A75"/>
    <w:rsid w:val="005A0F7B"/>
    <w:rsid w:val="005A22BA"/>
    <w:rsid w:val="005A4DEC"/>
    <w:rsid w:val="005A52D4"/>
    <w:rsid w:val="005A5C52"/>
    <w:rsid w:val="005A5ECF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C0D"/>
    <w:rsid w:val="005D6E87"/>
    <w:rsid w:val="005D72EC"/>
    <w:rsid w:val="005E0AD5"/>
    <w:rsid w:val="005E17F0"/>
    <w:rsid w:val="005E1BA3"/>
    <w:rsid w:val="005E1BBB"/>
    <w:rsid w:val="005E23E1"/>
    <w:rsid w:val="005E28A5"/>
    <w:rsid w:val="005E29B8"/>
    <w:rsid w:val="005E29BC"/>
    <w:rsid w:val="005E2EAE"/>
    <w:rsid w:val="005E2FA5"/>
    <w:rsid w:val="005E3A97"/>
    <w:rsid w:val="005E49B1"/>
    <w:rsid w:val="005E4FB4"/>
    <w:rsid w:val="005E5298"/>
    <w:rsid w:val="005E52D7"/>
    <w:rsid w:val="005E5407"/>
    <w:rsid w:val="005E5A56"/>
    <w:rsid w:val="005E6D3E"/>
    <w:rsid w:val="005E7AE9"/>
    <w:rsid w:val="005F1503"/>
    <w:rsid w:val="005F2D03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E08"/>
    <w:rsid w:val="00604160"/>
    <w:rsid w:val="006041DD"/>
    <w:rsid w:val="0060496F"/>
    <w:rsid w:val="00604D52"/>
    <w:rsid w:val="00604D61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76C"/>
    <w:rsid w:val="006238C7"/>
    <w:rsid w:val="00623C8D"/>
    <w:rsid w:val="00623FD2"/>
    <w:rsid w:val="00624236"/>
    <w:rsid w:val="00624BFC"/>
    <w:rsid w:val="006257D4"/>
    <w:rsid w:val="0062585F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8F2"/>
    <w:rsid w:val="00635FE9"/>
    <w:rsid w:val="006363FF"/>
    <w:rsid w:val="00636F1D"/>
    <w:rsid w:val="006371F5"/>
    <w:rsid w:val="0063759A"/>
    <w:rsid w:val="00637988"/>
    <w:rsid w:val="0063799C"/>
    <w:rsid w:val="00641730"/>
    <w:rsid w:val="00641FA0"/>
    <w:rsid w:val="00642792"/>
    <w:rsid w:val="00643579"/>
    <w:rsid w:val="006439AA"/>
    <w:rsid w:val="00643EB8"/>
    <w:rsid w:val="00643F6D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2CAC"/>
    <w:rsid w:val="0066308E"/>
    <w:rsid w:val="00663996"/>
    <w:rsid w:val="0066532E"/>
    <w:rsid w:val="00666784"/>
    <w:rsid w:val="00666C3B"/>
    <w:rsid w:val="00666DD8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2CBC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462"/>
    <w:rsid w:val="0068519E"/>
    <w:rsid w:val="0068657C"/>
    <w:rsid w:val="006870B0"/>
    <w:rsid w:val="006871CC"/>
    <w:rsid w:val="006879E6"/>
    <w:rsid w:val="006916D3"/>
    <w:rsid w:val="00691896"/>
    <w:rsid w:val="0069206A"/>
    <w:rsid w:val="00692D2E"/>
    <w:rsid w:val="00692F84"/>
    <w:rsid w:val="0069318C"/>
    <w:rsid w:val="006938A5"/>
    <w:rsid w:val="00693F20"/>
    <w:rsid w:val="00694A90"/>
    <w:rsid w:val="0069700D"/>
    <w:rsid w:val="006979AE"/>
    <w:rsid w:val="006A11C2"/>
    <w:rsid w:val="006A2E6D"/>
    <w:rsid w:val="006A307A"/>
    <w:rsid w:val="006A3BC5"/>
    <w:rsid w:val="006A4873"/>
    <w:rsid w:val="006A4BCA"/>
    <w:rsid w:val="006A4EF1"/>
    <w:rsid w:val="006A5625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1AEF"/>
    <w:rsid w:val="006C293E"/>
    <w:rsid w:val="006C2D2C"/>
    <w:rsid w:val="006C39E8"/>
    <w:rsid w:val="006C3D91"/>
    <w:rsid w:val="006C57B5"/>
    <w:rsid w:val="006C62ED"/>
    <w:rsid w:val="006C6728"/>
    <w:rsid w:val="006C6AB9"/>
    <w:rsid w:val="006C6E83"/>
    <w:rsid w:val="006C76DE"/>
    <w:rsid w:val="006C7A5C"/>
    <w:rsid w:val="006D0701"/>
    <w:rsid w:val="006D0B9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60F"/>
    <w:rsid w:val="006D5E19"/>
    <w:rsid w:val="006D712E"/>
    <w:rsid w:val="006D7BCA"/>
    <w:rsid w:val="006E020D"/>
    <w:rsid w:val="006E02BC"/>
    <w:rsid w:val="006E0928"/>
    <w:rsid w:val="006E1A93"/>
    <w:rsid w:val="006E4FDB"/>
    <w:rsid w:val="006E5E67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81"/>
    <w:rsid w:val="006F164D"/>
    <w:rsid w:val="006F1826"/>
    <w:rsid w:val="006F241F"/>
    <w:rsid w:val="006F39E7"/>
    <w:rsid w:val="006F4065"/>
    <w:rsid w:val="006F4E4C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7BC"/>
    <w:rsid w:val="007169BD"/>
    <w:rsid w:val="00716F1B"/>
    <w:rsid w:val="00717101"/>
    <w:rsid w:val="00717740"/>
    <w:rsid w:val="00721903"/>
    <w:rsid w:val="00721AB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9A6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4E1"/>
    <w:rsid w:val="00791E16"/>
    <w:rsid w:val="007920AE"/>
    <w:rsid w:val="00792844"/>
    <w:rsid w:val="007935C7"/>
    <w:rsid w:val="00793722"/>
    <w:rsid w:val="007941C2"/>
    <w:rsid w:val="00794C2E"/>
    <w:rsid w:val="007951D5"/>
    <w:rsid w:val="007951EA"/>
    <w:rsid w:val="0079629B"/>
    <w:rsid w:val="0079696C"/>
    <w:rsid w:val="00796977"/>
    <w:rsid w:val="007977F3"/>
    <w:rsid w:val="0079789E"/>
    <w:rsid w:val="007A00B7"/>
    <w:rsid w:val="007A0109"/>
    <w:rsid w:val="007A025C"/>
    <w:rsid w:val="007A030A"/>
    <w:rsid w:val="007A1372"/>
    <w:rsid w:val="007A1F8D"/>
    <w:rsid w:val="007A2168"/>
    <w:rsid w:val="007A23A7"/>
    <w:rsid w:val="007A3875"/>
    <w:rsid w:val="007A482C"/>
    <w:rsid w:val="007A4991"/>
    <w:rsid w:val="007A6884"/>
    <w:rsid w:val="007A68E1"/>
    <w:rsid w:val="007A748A"/>
    <w:rsid w:val="007A7534"/>
    <w:rsid w:val="007A772E"/>
    <w:rsid w:val="007B0243"/>
    <w:rsid w:val="007B0623"/>
    <w:rsid w:val="007B32E2"/>
    <w:rsid w:val="007B3DA7"/>
    <w:rsid w:val="007B4244"/>
    <w:rsid w:val="007B4606"/>
    <w:rsid w:val="007B5378"/>
    <w:rsid w:val="007B5FF9"/>
    <w:rsid w:val="007B62E1"/>
    <w:rsid w:val="007B733B"/>
    <w:rsid w:val="007C02AE"/>
    <w:rsid w:val="007C1A32"/>
    <w:rsid w:val="007C1A95"/>
    <w:rsid w:val="007C1E9E"/>
    <w:rsid w:val="007C1F94"/>
    <w:rsid w:val="007C21A5"/>
    <w:rsid w:val="007C24B7"/>
    <w:rsid w:val="007C3D1B"/>
    <w:rsid w:val="007C414F"/>
    <w:rsid w:val="007C4614"/>
    <w:rsid w:val="007C557A"/>
    <w:rsid w:val="007C69B9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27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D46"/>
    <w:rsid w:val="007F60DC"/>
    <w:rsid w:val="007F624C"/>
    <w:rsid w:val="00800E81"/>
    <w:rsid w:val="00800FD7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D6D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3CEA"/>
    <w:rsid w:val="008142D5"/>
    <w:rsid w:val="00816585"/>
    <w:rsid w:val="008207CB"/>
    <w:rsid w:val="00820B3E"/>
    <w:rsid w:val="008211D9"/>
    <w:rsid w:val="0082130B"/>
    <w:rsid w:val="00821883"/>
    <w:rsid w:val="00821FCB"/>
    <w:rsid w:val="00822367"/>
    <w:rsid w:val="008226CA"/>
    <w:rsid w:val="00822715"/>
    <w:rsid w:val="00822949"/>
    <w:rsid w:val="00822BAD"/>
    <w:rsid w:val="00822E51"/>
    <w:rsid w:val="00822F1D"/>
    <w:rsid w:val="00823675"/>
    <w:rsid w:val="00823890"/>
    <w:rsid w:val="00824639"/>
    <w:rsid w:val="008255AF"/>
    <w:rsid w:val="00825A18"/>
    <w:rsid w:val="00825FDC"/>
    <w:rsid w:val="00826E0D"/>
    <w:rsid w:val="00826E66"/>
    <w:rsid w:val="0083003F"/>
    <w:rsid w:val="00830ABE"/>
    <w:rsid w:val="00831CA3"/>
    <w:rsid w:val="00833352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5264"/>
    <w:rsid w:val="008561A5"/>
    <w:rsid w:val="00856604"/>
    <w:rsid w:val="00856A4B"/>
    <w:rsid w:val="0085750D"/>
    <w:rsid w:val="0085793A"/>
    <w:rsid w:val="008609C5"/>
    <w:rsid w:val="00861650"/>
    <w:rsid w:val="00861CF2"/>
    <w:rsid w:val="008620F8"/>
    <w:rsid w:val="008622DF"/>
    <w:rsid w:val="008624FD"/>
    <w:rsid w:val="0086328F"/>
    <w:rsid w:val="00864049"/>
    <w:rsid w:val="00864112"/>
    <w:rsid w:val="00864195"/>
    <w:rsid w:val="00864402"/>
    <w:rsid w:val="008647FA"/>
    <w:rsid w:val="00865033"/>
    <w:rsid w:val="00867CAA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49CA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3FDE"/>
    <w:rsid w:val="008C4A49"/>
    <w:rsid w:val="008C4D9C"/>
    <w:rsid w:val="008C53CC"/>
    <w:rsid w:val="008C620B"/>
    <w:rsid w:val="008C70B0"/>
    <w:rsid w:val="008C7780"/>
    <w:rsid w:val="008D1BF0"/>
    <w:rsid w:val="008D2278"/>
    <w:rsid w:val="008D44B5"/>
    <w:rsid w:val="008D6ED5"/>
    <w:rsid w:val="008D722A"/>
    <w:rsid w:val="008E0CD0"/>
    <w:rsid w:val="008E2476"/>
    <w:rsid w:val="008E2D04"/>
    <w:rsid w:val="008E3248"/>
    <w:rsid w:val="008E3AF7"/>
    <w:rsid w:val="008E3E8D"/>
    <w:rsid w:val="008E43A8"/>
    <w:rsid w:val="008E45BB"/>
    <w:rsid w:val="008E4CDD"/>
    <w:rsid w:val="008E58EB"/>
    <w:rsid w:val="008F0225"/>
    <w:rsid w:val="008F02D0"/>
    <w:rsid w:val="008F48B4"/>
    <w:rsid w:val="008F4B14"/>
    <w:rsid w:val="008F4BA6"/>
    <w:rsid w:val="008F4F15"/>
    <w:rsid w:val="008F5D9F"/>
    <w:rsid w:val="008F764C"/>
    <w:rsid w:val="008F7D1E"/>
    <w:rsid w:val="009023E2"/>
    <w:rsid w:val="00902542"/>
    <w:rsid w:val="00902F15"/>
    <w:rsid w:val="009034CE"/>
    <w:rsid w:val="00904B99"/>
    <w:rsid w:val="009050DB"/>
    <w:rsid w:val="0091035C"/>
    <w:rsid w:val="00910886"/>
    <w:rsid w:val="00910982"/>
    <w:rsid w:val="00912326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8E4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CC"/>
    <w:rsid w:val="0094078E"/>
    <w:rsid w:val="00940E1D"/>
    <w:rsid w:val="00941D65"/>
    <w:rsid w:val="009427B4"/>
    <w:rsid w:val="00942A28"/>
    <w:rsid w:val="00942AC1"/>
    <w:rsid w:val="00943E5D"/>
    <w:rsid w:val="00944AD7"/>
    <w:rsid w:val="00944FE3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6F09"/>
    <w:rsid w:val="0097794D"/>
    <w:rsid w:val="00977AFF"/>
    <w:rsid w:val="009819C9"/>
    <w:rsid w:val="00982803"/>
    <w:rsid w:val="00982FA4"/>
    <w:rsid w:val="0098369D"/>
    <w:rsid w:val="00983CE1"/>
    <w:rsid w:val="0098592F"/>
    <w:rsid w:val="00985ADA"/>
    <w:rsid w:val="00985D00"/>
    <w:rsid w:val="00986717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49C"/>
    <w:rsid w:val="00995A35"/>
    <w:rsid w:val="00996D2C"/>
    <w:rsid w:val="00996DDB"/>
    <w:rsid w:val="00997A13"/>
    <w:rsid w:val="00997BB6"/>
    <w:rsid w:val="009A1B3A"/>
    <w:rsid w:val="009A2060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17B0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53EA"/>
    <w:rsid w:val="009C5553"/>
    <w:rsid w:val="009C61EF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717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097A"/>
    <w:rsid w:val="009F1306"/>
    <w:rsid w:val="009F173B"/>
    <w:rsid w:val="009F21DC"/>
    <w:rsid w:val="009F2889"/>
    <w:rsid w:val="009F31B1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D27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E09"/>
    <w:rsid w:val="00A3400E"/>
    <w:rsid w:val="00A36BB4"/>
    <w:rsid w:val="00A36DE9"/>
    <w:rsid w:val="00A36F68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4767B"/>
    <w:rsid w:val="00A50561"/>
    <w:rsid w:val="00A50574"/>
    <w:rsid w:val="00A50ADF"/>
    <w:rsid w:val="00A50FA9"/>
    <w:rsid w:val="00A52ABB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5D3C"/>
    <w:rsid w:val="00A671A1"/>
    <w:rsid w:val="00A679E4"/>
    <w:rsid w:val="00A67F35"/>
    <w:rsid w:val="00A70257"/>
    <w:rsid w:val="00A721E2"/>
    <w:rsid w:val="00A72D29"/>
    <w:rsid w:val="00A7348C"/>
    <w:rsid w:val="00A739D0"/>
    <w:rsid w:val="00A75304"/>
    <w:rsid w:val="00A759F9"/>
    <w:rsid w:val="00A761D7"/>
    <w:rsid w:val="00A76BA3"/>
    <w:rsid w:val="00A77262"/>
    <w:rsid w:val="00A773BC"/>
    <w:rsid w:val="00A773C9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2DF"/>
    <w:rsid w:val="00A96ED1"/>
    <w:rsid w:val="00AA1717"/>
    <w:rsid w:val="00AA176B"/>
    <w:rsid w:val="00AA3671"/>
    <w:rsid w:val="00AA37DF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B798B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5AFF"/>
    <w:rsid w:val="00AD0452"/>
    <w:rsid w:val="00AD089E"/>
    <w:rsid w:val="00AD14E6"/>
    <w:rsid w:val="00AD16E9"/>
    <w:rsid w:val="00AD171D"/>
    <w:rsid w:val="00AD1854"/>
    <w:rsid w:val="00AD28FF"/>
    <w:rsid w:val="00AD3D3B"/>
    <w:rsid w:val="00AD4E10"/>
    <w:rsid w:val="00AD6B45"/>
    <w:rsid w:val="00AD7389"/>
    <w:rsid w:val="00AE059D"/>
    <w:rsid w:val="00AE0C53"/>
    <w:rsid w:val="00AE212F"/>
    <w:rsid w:val="00AE2720"/>
    <w:rsid w:val="00AE27EF"/>
    <w:rsid w:val="00AE4F25"/>
    <w:rsid w:val="00AE5283"/>
    <w:rsid w:val="00AE57D7"/>
    <w:rsid w:val="00AE5BDB"/>
    <w:rsid w:val="00AF06DB"/>
    <w:rsid w:val="00AF090A"/>
    <w:rsid w:val="00AF0DC8"/>
    <w:rsid w:val="00AF269C"/>
    <w:rsid w:val="00AF2890"/>
    <w:rsid w:val="00AF28CD"/>
    <w:rsid w:val="00AF3019"/>
    <w:rsid w:val="00AF3982"/>
    <w:rsid w:val="00AF39EB"/>
    <w:rsid w:val="00AF3CE9"/>
    <w:rsid w:val="00AF4708"/>
    <w:rsid w:val="00AF4AC7"/>
    <w:rsid w:val="00AF6818"/>
    <w:rsid w:val="00AF6A60"/>
    <w:rsid w:val="00AF73F8"/>
    <w:rsid w:val="00AF7641"/>
    <w:rsid w:val="00AF7DDC"/>
    <w:rsid w:val="00B003B8"/>
    <w:rsid w:val="00B00E5F"/>
    <w:rsid w:val="00B01523"/>
    <w:rsid w:val="00B0185B"/>
    <w:rsid w:val="00B0228D"/>
    <w:rsid w:val="00B02AA8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4B45"/>
    <w:rsid w:val="00B250E0"/>
    <w:rsid w:val="00B2527B"/>
    <w:rsid w:val="00B25DF0"/>
    <w:rsid w:val="00B26864"/>
    <w:rsid w:val="00B26AB8"/>
    <w:rsid w:val="00B273CB"/>
    <w:rsid w:val="00B27DE7"/>
    <w:rsid w:val="00B30F83"/>
    <w:rsid w:val="00B31917"/>
    <w:rsid w:val="00B322FE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3430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3CB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77588"/>
    <w:rsid w:val="00B8046F"/>
    <w:rsid w:val="00B815A5"/>
    <w:rsid w:val="00B81B01"/>
    <w:rsid w:val="00B82339"/>
    <w:rsid w:val="00B82556"/>
    <w:rsid w:val="00B82CCB"/>
    <w:rsid w:val="00B85F7A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5919"/>
    <w:rsid w:val="00BA6A00"/>
    <w:rsid w:val="00BA6A1D"/>
    <w:rsid w:val="00BB062E"/>
    <w:rsid w:val="00BB1079"/>
    <w:rsid w:val="00BB1307"/>
    <w:rsid w:val="00BB1969"/>
    <w:rsid w:val="00BB1E37"/>
    <w:rsid w:val="00BB2138"/>
    <w:rsid w:val="00BB595B"/>
    <w:rsid w:val="00BB60EE"/>
    <w:rsid w:val="00BB62FD"/>
    <w:rsid w:val="00BB63AE"/>
    <w:rsid w:val="00BB6958"/>
    <w:rsid w:val="00BB6B33"/>
    <w:rsid w:val="00BB6FB0"/>
    <w:rsid w:val="00BB70E1"/>
    <w:rsid w:val="00BB7186"/>
    <w:rsid w:val="00BB74D2"/>
    <w:rsid w:val="00BB7879"/>
    <w:rsid w:val="00BB7D38"/>
    <w:rsid w:val="00BC01E7"/>
    <w:rsid w:val="00BC15A4"/>
    <w:rsid w:val="00BC1981"/>
    <w:rsid w:val="00BC23F7"/>
    <w:rsid w:val="00BC2DC6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704"/>
    <w:rsid w:val="00BD4E19"/>
    <w:rsid w:val="00BD544A"/>
    <w:rsid w:val="00BD5F14"/>
    <w:rsid w:val="00BD7BFF"/>
    <w:rsid w:val="00BD7E9E"/>
    <w:rsid w:val="00BE0031"/>
    <w:rsid w:val="00BE0411"/>
    <w:rsid w:val="00BE19BF"/>
    <w:rsid w:val="00BE20FE"/>
    <w:rsid w:val="00BE28B7"/>
    <w:rsid w:val="00BE2969"/>
    <w:rsid w:val="00BE3BE1"/>
    <w:rsid w:val="00BE3FCC"/>
    <w:rsid w:val="00BE47AF"/>
    <w:rsid w:val="00BE4870"/>
    <w:rsid w:val="00BE4EBC"/>
    <w:rsid w:val="00BE5F52"/>
    <w:rsid w:val="00BE6C41"/>
    <w:rsid w:val="00BE6DAA"/>
    <w:rsid w:val="00BE70EF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3E0"/>
    <w:rsid w:val="00C27843"/>
    <w:rsid w:val="00C278F6"/>
    <w:rsid w:val="00C27DFC"/>
    <w:rsid w:val="00C30F7B"/>
    <w:rsid w:val="00C31B27"/>
    <w:rsid w:val="00C325F6"/>
    <w:rsid w:val="00C326C7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56E3A"/>
    <w:rsid w:val="00C60760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0819"/>
    <w:rsid w:val="00C818CB"/>
    <w:rsid w:val="00C82A86"/>
    <w:rsid w:val="00C82D01"/>
    <w:rsid w:val="00C83CA8"/>
    <w:rsid w:val="00C84370"/>
    <w:rsid w:val="00C8456B"/>
    <w:rsid w:val="00C84C93"/>
    <w:rsid w:val="00C84F67"/>
    <w:rsid w:val="00C85840"/>
    <w:rsid w:val="00C86787"/>
    <w:rsid w:val="00C86FDD"/>
    <w:rsid w:val="00C90273"/>
    <w:rsid w:val="00C90790"/>
    <w:rsid w:val="00C92EAB"/>
    <w:rsid w:val="00C94F36"/>
    <w:rsid w:val="00C9549E"/>
    <w:rsid w:val="00C963D2"/>
    <w:rsid w:val="00C96B28"/>
    <w:rsid w:val="00C9726E"/>
    <w:rsid w:val="00C973D9"/>
    <w:rsid w:val="00CA06D2"/>
    <w:rsid w:val="00CA0B79"/>
    <w:rsid w:val="00CA0DF8"/>
    <w:rsid w:val="00CA1B87"/>
    <w:rsid w:val="00CA2871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4CB"/>
    <w:rsid w:val="00CB2ED1"/>
    <w:rsid w:val="00CB2F61"/>
    <w:rsid w:val="00CB3B69"/>
    <w:rsid w:val="00CB3B9D"/>
    <w:rsid w:val="00CB3D62"/>
    <w:rsid w:val="00CB4EAE"/>
    <w:rsid w:val="00CB6994"/>
    <w:rsid w:val="00CB7576"/>
    <w:rsid w:val="00CB783F"/>
    <w:rsid w:val="00CB789D"/>
    <w:rsid w:val="00CB7A48"/>
    <w:rsid w:val="00CC0741"/>
    <w:rsid w:val="00CC1BD4"/>
    <w:rsid w:val="00CC1F4A"/>
    <w:rsid w:val="00CC26FB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18"/>
    <w:rsid w:val="00CE7FFD"/>
    <w:rsid w:val="00CF05A9"/>
    <w:rsid w:val="00CF1426"/>
    <w:rsid w:val="00CF1880"/>
    <w:rsid w:val="00CF1B0A"/>
    <w:rsid w:val="00CF1D88"/>
    <w:rsid w:val="00CF282F"/>
    <w:rsid w:val="00CF2C30"/>
    <w:rsid w:val="00CF31FD"/>
    <w:rsid w:val="00CF346E"/>
    <w:rsid w:val="00CF3AC7"/>
    <w:rsid w:val="00CF3FD0"/>
    <w:rsid w:val="00CF40B2"/>
    <w:rsid w:val="00CF40D7"/>
    <w:rsid w:val="00CF444A"/>
    <w:rsid w:val="00CF4806"/>
    <w:rsid w:val="00CF5121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A2E"/>
    <w:rsid w:val="00D4131E"/>
    <w:rsid w:val="00D42B2C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167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1A2F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5FF"/>
    <w:rsid w:val="00D708D7"/>
    <w:rsid w:val="00D718FA"/>
    <w:rsid w:val="00D7231E"/>
    <w:rsid w:val="00D723D7"/>
    <w:rsid w:val="00D729D8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47CE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35F7"/>
    <w:rsid w:val="00DA4BF3"/>
    <w:rsid w:val="00DA50C9"/>
    <w:rsid w:val="00DA58F7"/>
    <w:rsid w:val="00DA6CF2"/>
    <w:rsid w:val="00DA6DF9"/>
    <w:rsid w:val="00DA70D3"/>
    <w:rsid w:val="00DA7625"/>
    <w:rsid w:val="00DB148F"/>
    <w:rsid w:val="00DB1735"/>
    <w:rsid w:val="00DB2926"/>
    <w:rsid w:val="00DB2BB8"/>
    <w:rsid w:val="00DB37BA"/>
    <w:rsid w:val="00DB4692"/>
    <w:rsid w:val="00DB4853"/>
    <w:rsid w:val="00DB4D74"/>
    <w:rsid w:val="00DB681D"/>
    <w:rsid w:val="00DB7D15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67F"/>
    <w:rsid w:val="00DD2773"/>
    <w:rsid w:val="00DD2E1F"/>
    <w:rsid w:val="00DD3AE9"/>
    <w:rsid w:val="00DD43F7"/>
    <w:rsid w:val="00DD49DB"/>
    <w:rsid w:val="00DD4C42"/>
    <w:rsid w:val="00DD5529"/>
    <w:rsid w:val="00DD5A63"/>
    <w:rsid w:val="00DD6BE1"/>
    <w:rsid w:val="00DD6CBE"/>
    <w:rsid w:val="00DD72C0"/>
    <w:rsid w:val="00DD7332"/>
    <w:rsid w:val="00DE041C"/>
    <w:rsid w:val="00DE0CAE"/>
    <w:rsid w:val="00DE18B0"/>
    <w:rsid w:val="00DE1B14"/>
    <w:rsid w:val="00DE33CA"/>
    <w:rsid w:val="00DE3693"/>
    <w:rsid w:val="00DE5133"/>
    <w:rsid w:val="00DE5BAB"/>
    <w:rsid w:val="00DE62CD"/>
    <w:rsid w:val="00DE6AB4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2BD"/>
    <w:rsid w:val="00DF437D"/>
    <w:rsid w:val="00DF4483"/>
    <w:rsid w:val="00DF517B"/>
    <w:rsid w:val="00DF5194"/>
    <w:rsid w:val="00DF5B39"/>
    <w:rsid w:val="00DF640E"/>
    <w:rsid w:val="00E00309"/>
    <w:rsid w:val="00E01195"/>
    <w:rsid w:val="00E01B40"/>
    <w:rsid w:val="00E02AA2"/>
    <w:rsid w:val="00E05101"/>
    <w:rsid w:val="00E05791"/>
    <w:rsid w:val="00E0635E"/>
    <w:rsid w:val="00E064CC"/>
    <w:rsid w:val="00E06D60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D88"/>
    <w:rsid w:val="00E21EF9"/>
    <w:rsid w:val="00E23318"/>
    <w:rsid w:val="00E23604"/>
    <w:rsid w:val="00E23ABB"/>
    <w:rsid w:val="00E2433A"/>
    <w:rsid w:val="00E248F0"/>
    <w:rsid w:val="00E2642A"/>
    <w:rsid w:val="00E26703"/>
    <w:rsid w:val="00E27D27"/>
    <w:rsid w:val="00E30C79"/>
    <w:rsid w:val="00E311FD"/>
    <w:rsid w:val="00E31487"/>
    <w:rsid w:val="00E325C2"/>
    <w:rsid w:val="00E3371B"/>
    <w:rsid w:val="00E34666"/>
    <w:rsid w:val="00E35A2B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888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56A6"/>
    <w:rsid w:val="00E56866"/>
    <w:rsid w:val="00E56CD1"/>
    <w:rsid w:val="00E571CC"/>
    <w:rsid w:val="00E5746E"/>
    <w:rsid w:val="00E57BC3"/>
    <w:rsid w:val="00E6047C"/>
    <w:rsid w:val="00E606FB"/>
    <w:rsid w:val="00E6118A"/>
    <w:rsid w:val="00E61B58"/>
    <w:rsid w:val="00E61F06"/>
    <w:rsid w:val="00E62082"/>
    <w:rsid w:val="00E637A3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157"/>
    <w:rsid w:val="00E714FD"/>
    <w:rsid w:val="00E72471"/>
    <w:rsid w:val="00E73114"/>
    <w:rsid w:val="00E736AF"/>
    <w:rsid w:val="00E74DFD"/>
    <w:rsid w:val="00E80732"/>
    <w:rsid w:val="00E808C5"/>
    <w:rsid w:val="00E8132B"/>
    <w:rsid w:val="00E81852"/>
    <w:rsid w:val="00E83570"/>
    <w:rsid w:val="00E858EC"/>
    <w:rsid w:val="00E87E34"/>
    <w:rsid w:val="00E90CEA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12A"/>
    <w:rsid w:val="00EA1EAD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24F6"/>
    <w:rsid w:val="00EB287D"/>
    <w:rsid w:val="00EB3059"/>
    <w:rsid w:val="00EB38CA"/>
    <w:rsid w:val="00EB3932"/>
    <w:rsid w:val="00EB4A80"/>
    <w:rsid w:val="00EB7B0B"/>
    <w:rsid w:val="00EC00C7"/>
    <w:rsid w:val="00EC1A26"/>
    <w:rsid w:val="00EC1BCC"/>
    <w:rsid w:val="00EC2883"/>
    <w:rsid w:val="00EC32B6"/>
    <w:rsid w:val="00EC3942"/>
    <w:rsid w:val="00EC43AC"/>
    <w:rsid w:val="00EC4F49"/>
    <w:rsid w:val="00EC516B"/>
    <w:rsid w:val="00EC557E"/>
    <w:rsid w:val="00EC64F5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CEC"/>
    <w:rsid w:val="00EE0E8C"/>
    <w:rsid w:val="00EE10E4"/>
    <w:rsid w:val="00EE17B2"/>
    <w:rsid w:val="00EE1C6F"/>
    <w:rsid w:val="00EE2FDD"/>
    <w:rsid w:val="00EE39C0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466"/>
    <w:rsid w:val="00EF6CB9"/>
    <w:rsid w:val="00EF744C"/>
    <w:rsid w:val="00EF7B8F"/>
    <w:rsid w:val="00EF7C18"/>
    <w:rsid w:val="00F00437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3EB"/>
    <w:rsid w:val="00F05692"/>
    <w:rsid w:val="00F05DDF"/>
    <w:rsid w:val="00F064A0"/>
    <w:rsid w:val="00F06BD1"/>
    <w:rsid w:val="00F06C15"/>
    <w:rsid w:val="00F07383"/>
    <w:rsid w:val="00F10613"/>
    <w:rsid w:val="00F10BB7"/>
    <w:rsid w:val="00F11CBB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4EB1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888"/>
    <w:rsid w:val="00F53952"/>
    <w:rsid w:val="00F5447F"/>
    <w:rsid w:val="00F55A31"/>
    <w:rsid w:val="00F55C12"/>
    <w:rsid w:val="00F5616A"/>
    <w:rsid w:val="00F571C6"/>
    <w:rsid w:val="00F575C6"/>
    <w:rsid w:val="00F603E3"/>
    <w:rsid w:val="00F60416"/>
    <w:rsid w:val="00F60C74"/>
    <w:rsid w:val="00F6216D"/>
    <w:rsid w:val="00F62272"/>
    <w:rsid w:val="00F627D0"/>
    <w:rsid w:val="00F62955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1122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3822"/>
    <w:rsid w:val="00F93F03"/>
    <w:rsid w:val="00F94131"/>
    <w:rsid w:val="00F9439E"/>
    <w:rsid w:val="00F94692"/>
    <w:rsid w:val="00F962EF"/>
    <w:rsid w:val="00F96A55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28F6"/>
    <w:rsid w:val="00FB460A"/>
    <w:rsid w:val="00FB7655"/>
    <w:rsid w:val="00FB774A"/>
    <w:rsid w:val="00FB7D26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5FB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3F3C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88E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63E88F8"/>
  <w15:docId w15:val="{4F3C640A-7EE9-49F6-82AD-FB1B1FF0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291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Обычный1"/>
    <w:qFormat/>
    <w:rsid w:val="001E748E"/>
    <w:pPr>
      <w:suppressAutoHyphens/>
      <w:spacing w:after="200" w:line="276" w:lineRule="auto"/>
      <w:textAlignment w:val="baseline"/>
    </w:pPr>
    <w:rPr>
      <w:color w:val="00000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92ACDD-9275-4225-A424-B3F8F4999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816</Words>
  <Characters>16056</Characters>
  <Application>Microsoft Office Word</Application>
  <DocSecurity>0</DocSecurity>
  <Lines>133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vt:lpstr>
      <vt:lpstr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vt:lpstr>
    </vt:vector>
  </TitlesOfParts>
  <Company>kacit</Company>
  <LinksUpToDate>false</LinksUpToDate>
  <CharactersWithSpaces>18835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dc:title>
  <dc:creator>Егоров Иван Сергеевич</dc:creator>
  <cp:lastModifiedBy>Голубев Сергей Борисович</cp:lastModifiedBy>
  <cp:revision>4</cp:revision>
  <cp:lastPrinted>2022-11-17T12:16:00Z</cp:lastPrinted>
  <dcterms:created xsi:type="dcterms:W3CDTF">2022-11-17T11:45:00Z</dcterms:created>
  <dcterms:modified xsi:type="dcterms:W3CDTF">2022-11-17T12:16:00Z</dcterms:modified>
</cp:coreProperties>
</file>